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sdt>
      <w:sdtPr>
        <w:rPr>
          <w:rFonts w:ascii="Times New Roman" w:eastAsia="Times New Roman" w:hAnsi="Times New Roman" w:cs="Times New Roman"/>
          <w:color w:val="5B9BD5" w:themeColor="accent1"/>
          <w:sz w:val="24"/>
          <w:szCs w:val="24"/>
        </w:rPr>
        <w:id w:val="-1865896044"/>
        <w:docPartObj>
          <w:docPartGallery w:val="Cover Pages"/>
          <w:docPartUnique/>
        </w:docPartObj>
      </w:sdtPr>
      <w:sdtEndPr>
        <w:rPr>
          <w:b/>
          <w:color w:val="000000"/>
          <w:sz w:val="36"/>
          <w:szCs w:val="36"/>
        </w:rPr>
      </w:sdtEndPr>
      <w:sdtContent>
        <w:p w:rsidR="006B2CA7" w:rsidRDefault="006B2CA7" w:rsidP="00257DC6">
          <w:pPr>
            <w:pStyle w:val="NoSpacing"/>
            <w:spacing w:before="1540" w:after="240"/>
            <w:jc w:val="center"/>
            <w:rPr>
              <w:color w:val="5B9BD5" w:themeColor="accent1"/>
            </w:rPr>
          </w:pPr>
        </w:p>
        <w:sdt>
          <w:sdtPr>
            <w:rPr>
              <w:b/>
              <w:color w:val="auto"/>
              <w:sz w:val="36"/>
              <w:szCs w:val="36"/>
            </w:rPr>
            <w:alias w:val="Title"/>
            <w:tag w:val=""/>
            <w:id w:val="1735040861"/>
            <w:placeholder>
              <w:docPart w:val="CEFAF1FF8EA142DBAD7C8D3E6495D9B1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:rsidR="006B2CA7" w:rsidRDefault="003A792F" w:rsidP="00257DC6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5B9BD5" w:themeColor="accent1"/>
                  <w:sz w:val="80"/>
                  <w:szCs w:val="80"/>
                </w:rPr>
              </w:pPr>
              <w:r w:rsidRPr="003A792F">
                <w:rPr>
                  <w:b/>
                  <w:color w:val="auto"/>
                  <w:sz w:val="36"/>
                  <w:szCs w:val="36"/>
                </w:rPr>
                <w:t>CS 1632 - DELIVERABLE 6: Developing a website using BDD and testing it</w:t>
              </w:r>
              <w:r w:rsidR="003A3C90">
                <w:rPr>
                  <w:b/>
                  <w:color w:val="auto"/>
                  <w:sz w:val="36"/>
                  <w:szCs w:val="36"/>
                </w:rPr>
                <w:t xml:space="preserve"> with Selenium</w:t>
              </w:r>
            </w:p>
          </w:sdtContent>
        </w:sdt>
        <w:sdt>
          <w:sdtPr>
            <w:rPr>
              <w:color w:val="5B9BD5" w:themeColor="accent1"/>
              <w:sz w:val="28"/>
              <w:szCs w:val="28"/>
              <w:lang w:val="pt-BR"/>
            </w:rPr>
            <w:alias w:val="Subtitle"/>
            <w:tag w:val=""/>
            <w:id w:val="328029620"/>
            <w:placeholder>
              <w:docPart w:val="5E93626CEF1648D299F76C9A2C561BB5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:rsidR="006B2CA7" w:rsidRPr="00240B53" w:rsidRDefault="008659C8" w:rsidP="00257DC6">
              <w:pPr>
                <w:pStyle w:val="NoSpacing"/>
                <w:jc w:val="center"/>
                <w:rPr>
                  <w:color w:val="5B9BD5" w:themeColor="accent1"/>
                  <w:sz w:val="28"/>
                  <w:szCs w:val="28"/>
                  <w:lang w:val="pt-BR"/>
                </w:rPr>
              </w:pPr>
              <w:r w:rsidRPr="00240B53">
                <w:rPr>
                  <w:color w:val="5B9BD5" w:themeColor="accent1"/>
                  <w:sz w:val="28"/>
                  <w:szCs w:val="28"/>
                  <w:lang w:val="pt-BR"/>
                </w:rPr>
                <w:t>github.com/marcel</w:t>
              </w:r>
              <w:r w:rsidR="00D51BC6" w:rsidRPr="00240B53">
                <w:rPr>
                  <w:color w:val="5B9BD5" w:themeColor="accent1"/>
                  <w:sz w:val="28"/>
                  <w:szCs w:val="28"/>
                  <w:lang w:val="pt-BR"/>
                </w:rPr>
                <w:t>o-dalmeida/CS-1632-DELIVERABLE-6</w:t>
              </w:r>
            </w:p>
          </w:sdtContent>
        </w:sdt>
        <w:p w:rsidR="006B2CA7" w:rsidRPr="00240B53" w:rsidRDefault="006B2CA7" w:rsidP="00257DC6">
          <w:pPr>
            <w:pStyle w:val="NoSpacing"/>
            <w:spacing w:before="480"/>
            <w:jc w:val="center"/>
            <w:rPr>
              <w:color w:val="5B9BD5" w:themeColor="accent1"/>
              <w:lang w:val="pt-BR"/>
            </w:rPr>
          </w:pPr>
          <w:r>
            <w:rPr>
              <w:noProof/>
              <w:color w:val="5B9BD5" w:themeColor="accent1"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1" allowOverlap="1" wp14:anchorId="54045DD2" wp14:editId="469027DE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5B9BD5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-1689053527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:rsidR="006B2CA7" w:rsidRDefault="006B2CA7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1"/>
                                        <w:sz w:val="28"/>
                                        <w:szCs w:val="28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:rsidR="00D51BC6" w:rsidRPr="006B2CA7" w:rsidRDefault="00D51BC6" w:rsidP="00D51BC6">
                                <w:pPr>
                                  <w:pStyle w:val="NoSpacing"/>
                                  <w:jc w:val="center"/>
                                  <w:rPr>
                                    <w:color w:val="5B9BD5" w:themeColor="accent1"/>
                                    <w:sz w:val="28"/>
                                    <w:szCs w:val="28"/>
                                  </w:rPr>
                                </w:pPr>
                                <w:r w:rsidRPr="006B2CA7">
                                  <w:rPr>
                                    <w:color w:val="5B9BD5" w:themeColor="accent1"/>
                                    <w:sz w:val="28"/>
                                    <w:szCs w:val="28"/>
                                  </w:rPr>
                                  <w:t>Philip Ni</w:t>
                                </w:r>
                              </w:p>
                              <w:p w:rsidR="006B2CA7" w:rsidRPr="006B2CA7" w:rsidRDefault="00D51BC6" w:rsidP="00D51BC6">
                                <w:pPr>
                                  <w:pStyle w:val="NoSpacing"/>
                                  <w:jc w:val="center"/>
                                  <w:rPr>
                                    <w:color w:val="5B9BD5" w:themeColor="accent1"/>
                                    <w:sz w:val="28"/>
                                    <w:szCs w:val="28"/>
                                  </w:rPr>
                                </w:pPr>
                                <w:r w:rsidRPr="006B2CA7">
                                  <w:rPr>
                                    <w:color w:val="5B9BD5" w:themeColor="accent1"/>
                                    <w:sz w:val="28"/>
                                    <w:szCs w:val="28"/>
                                  </w:rPr>
                                  <w:t>Marcelo d’Almeid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4045DD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7728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5B9BD5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-1689053527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:rsidR="006B2CA7" w:rsidRDefault="006B2CA7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1"/>
                                  <w:sz w:val="28"/>
                                  <w:szCs w:val="28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  <w:p w:rsidR="00D51BC6" w:rsidRPr="006B2CA7" w:rsidRDefault="00D51BC6" w:rsidP="00D51BC6">
                          <w:pPr>
                            <w:pStyle w:val="NoSpacing"/>
                            <w:jc w:val="center"/>
                            <w:rPr>
                              <w:color w:val="5B9BD5" w:themeColor="accent1"/>
                              <w:sz w:val="28"/>
                              <w:szCs w:val="28"/>
                            </w:rPr>
                          </w:pPr>
                          <w:r w:rsidRPr="006B2CA7">
                            <w:rPr>
                              <w:color w:val="5B9BD5" w:themeColor="accent1"/>
                              <w:sz w:val="28"/>
                              <w:szCs w:val="28"/>
                            </w:rPr>
                            <w:t>Philip Ni</w:t>
                          </w:r>
                        </w:p>
                        <w:p w:rsidR="006B2CA7" w:rsidRPr="006B2CA7" w:rsidRDefault="00D51BC6" w:rsidP="00D51BC6">
                          <w:pPr>
                            <w:pStyle w:val="NoSpacing"/>
                            <w:jc w:val="center"/>
                            <w:rPr>
                              <w:color w:val="5B9BD5" w:themeColor="accent1"/>
                              <w:sz w:val="28"/>
                              <w:szCs w:val="28"/>
                            </w:rPr>
                          </w:pPr>
                          <w:r w:rsidRPr="006B2CA7">
                            <w:rPr>
                              <w:color w:val="5B9BD5" w:themeColor="accent1"/>
                              <w:sz w:val="28"/>
                              <w:szCs w:val="28"/>
                            </w:rPr>
                            <w:t>Marcelo d’Almeida</w:t>
                          </w: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  <w:p w:rsidR="006B2CA7" w:rsidRDefault="006B2CA7" w:rsidP="00257DC6">
          <w:pPr>
            <w:rPr>
              <w:b/>
              <w:sz w:val="36"/>
              <w:szCs w:val="36"/>
            </w:rPr>
          </w:pPr>
          <w:r w:rsidRPr="00240B53">
            <w:rPr>
              <w:b/>
              <w:sz w:val="36"/>
              <w:szCs w:val="36"/>
              <w:lang w:val="pt-BR"/>
            </w:rPr>
            <w:br w:type="page"/>
          </w:r>
        </w:p>
      </w:sdtContent>
    </w:sdt>
    <w:p w:rsidR="00C6069A" w:rsidRPr="00C903E2" w:rsidRDefault="00335615" w:rsidP="00257DC6">
      <w:pPr>
        <w:numPr>
          <w:ilvl w:val="0"/>
          <w:numId w:val="1"/>
        </w:numPr>
        <w:spacing w:before="120" w:line="240" w:lineRule="auto"/>
        <w:ind w:hanging="720"/>
        <w:rPr>
          <w:sz w:val="36"/>
          <w:szCs w:val="36"/>
        </w:rPr>
      </w:pPr>
      <w:r>
        <w:rPr>
          <w:b/>
          <w:sz w:val="36"/>
          <w:szCs w:val="36"/>
        </w:rPr>
        <w:lastRenderedPageBreak/>
        <w:t>Introduction</w:t>
      </w:r>
      <w:r>
        <w:rPr>
          <w:b/>
          <w:sz w:val="36"/>
          <w:szCs w:val="36"/>
        </w:rPr>
        <w:br/>
      </w:r>
    </w:p>
    <w:p w:rsidR="005B38D3" w:rsidRPr="00060DAA" w:rsidRDefault="00A875AC" w:rsidP="005B38D3">
      <w:pPr>
        <w:spacing w:before="120" w:line="240" w:lineRule="auto"/>
      </w:pPr>
      <w:r>
        <w:t xml:space="preserve"> </w:t>
      </w:r>
    </w:p>
    <w:p w:rsidR="00A554EC" w:rsidRPr="002A4CB2" w:rsidRDefault="005B38D3" w:rsidP="00443F41">
      <w:pPr>
        <w:spacing w:before="120" w:line="240" w:lineRule="auto"/>
        <w:rPr>
          <w:sz w:val="22"/>
          <w:szCs w:val="36"/>
          <w:lang w:val="pt-BR"/>
        </w:rPr>
      </w:pPr>
      <w:r w:rsidRPr="002A4CB2">
        <w:rPr>
          <w:lang w:val="pt-BR"/>
        </w:rPr>
        <w:t>github.com/marcel</w:t>
      </w:r>
      <w:r w:rsidR="002A4CB2" w:rsidRPr="002A4CB2">
        <w:rPr>
          <w:lang w:val="pt-BR"/>
        </w:rPr>
        <w:t>o-dalmeida/CS-1632-DELIVERABLE-6</w:t>
      </w:r>
      <w:r w:rsidR="00A875AC" w:rsidRPr="002A4CB2">
        <w:rPr>
          <w:sz w:val="22"/>
          <w:szCs w:val="36"/>
          <w:lang w:val="pt-BR"/>
        </w:rPr>
        <w:br w:type="page"/>
      </w:r>
    </w:p>
    <w:p w:rsidR="00CB28E3" w:rsidRPr="00CB28E3" w:rsidRDefault="00A554EC" w:rsidP="00CB28E3">
      <w:pPr>
        <w:numPr>
          <w:ilvl w:val="0"/>
          <w:numId w:val="1"/>
        </w:numPr>
        <w:spacing w:before="120" w:line="240" w:lineRule="auto"/>
        <w:ind w:hanging="720"/>
        <w:rPr>
          <w:sz w:val="36"/>
          <w:szCs w:val="36"/>
        </w:rPr>
      </w:pPr>
      <w:r>
        <w:rPr>
          <w:b/>
          <w:sz w:val="36"/>
          <w:szCs w:val="36"/>
        </w:rPr>
        <w:lastRenderedPageBreak/>
        <w:t>Test Run</w:t>
      </w:r>
    </w:p>
    <w:p w:rsidR="00CB28E3" w:rsidRDefault="00CB28E3" w:rsidP="00CB28E3">
      <w:pPr>
        <w:ind w:right="-720" w:hanging="720"/>
      </w:pPr>
    </w:p>
    <w:p w:rsidR="00CB28E3" w:rsidRDefault="0012245B" w:rsidP="00E77EE2">
      <w:pPr>
        <w:ind w:right="-720" w:hanging="720"/>
      </w:pPr>
      <w:r>
        <w:br w:type="page"/>
      </w:r>
    </w:p>
    <w:p w:rsidR="00803F02" w:rsidRDefault="00AB3985" w:rsidP="00803F02">
      <w:pPr>
        <w:numPr>
          <w:ilvl w:val="0"/>
          <w:numId w:val="1"/>
        </w:numPr>
        <w:spacing w:before="120" w:line="240" w:lineRule="auto"/>
        <w:ind w:hanging="720"/>
        <w:rPr>
          <w:sz w:val="36"/>
          <w:szCs w:val="36"/>
        </w:rPr>
      </w:pPr>
      <w:r>
        <w:rPr>
          <w:b/>
          <w:sz w:val="36"/>
          <w:szCs w:val="36"/>
        </w:rPr>
        <w:lastRenderedPageBreak/>
        <w:t>User Stories and Scenarios</w:t>
      </w:r>
      <w:r w:rsidR="00803F02">
        <w:rPr>
          <w:b/>
          <w:sz w:val="36"/>
          <w:szCs w:val="36"/>
        </w:rPr>
        <w:br/>
      </w:r>
    </w:p>
    <w:p w:rsidR="00E72DDB" w:rsidRPr="00A84C5E" w:rsidRDefault="00521D03" w:rsidP="00803F02">
      <w:pPr>
        <w:spacing w:line="240" w:lineRule="auto"/>
        <w:rPr>
          <w:b/>
        </w:rPr>
      </w:pPr>
      <w:r>
        <w:rPr>
          <w:b/>
        </w:rPr>
        <w:t>User Story</w:t>
      </w:r>
      <w:r w:rsidR="00982FD6">
        <w:rPr>
          <w:b/>
        </w:rPr>
        <w:t xml:space="preserve"> A</w:t>
      </w:r>
      <w:r>
        <w:rPr>
          <w:b/>
        </w:rPr>
        <w:t xml:space="preserve">: </w:t>
      </w:r>
      <w:r w:rsidR="00C32EBE">
        <w:rPr>
          <w:b/>
        </w:rPr>
        <w:t>Insert on d</w:t>
      </w:r>
      <w:r w:rsidR="00D95B47">
        <w:rPr>
          <w:b/>
        </w:rPr>
        <w:t>atabase</w:t>
      </w:r>
      <w:r w:rsidR="00A84C5E" w:rsidRPr="00A84C5E">
        <w:rPr>
          <w:b/>
        </w:rPr>
        <w:t>:</w:t>
      </w:r>
    </w:p>
    <w:p w:rsidR="00E72DDB" w:rsidRDefault="00240B53" w:rsidP="00E72DDB">
      <w:pPr>
        <w:spacing w:line="240" w:lineRule="auto"/>
      </w:pPr>
      <w:r>
        <w:t>As a manager</w:t>
      </w:r>
    </w:p>
    <w:p w:rsidR="00E72DDB" w:rsidRDefault="00E72DDB" w:rsidP="00803F02">
      <w:pPr>
        <w:spacing w:line="240" w:lineRule="auto"/>
      </w:pPr>
      <w:r>
        <w:t xml:space="preserve">I want to be able to </w:t>
      </w:r>
      <w:r w:rsidR="00240B53">
        <w:t>insert new cars to the database</w:t>
      </w:r>
    </w:p>
    <w:p w:rsidR="00E72DDB" w:rsidRDefault="00AD36B5" w:rsidP="00803F02">
      <w:pPr>
        <w:spacing w:line="240" w:lineRule="auto"/>
      </w:pPr>
      <w:r>
        <w:t xml:space="preserve">So I can let new </w:t>
      </w:r>
      <w:r w:rsidR="00FD4FC5">
        <w:t xml:space="preserve">cars </w:t>
      </w:r>
      <w:r w:rsidR="00FD4FC5" w:rsidRPr="00AD36B5">
        <w:rPr>
          <w:noProof/>
        </w:rPr>
        <w:t>be</w:t>
      </w:r>
      <w:r w:rsidR="00FD4FC5">
        <w:t xml:space="preserve"> available</w:t>
      </w:r>
      <w:r>
        <w:t xml:space="preserve"> for the client</w:t>
      </w:r>
    </w:p>
    <w:p w:rsidR="00E72DDB" w:rsidRDefault="00E72DDB" w:rsidP="00803F02">
      <w:pPr>
        <w:spacing w:line="240" w:lineRule="auto"/>
      </w:pPr>
    </w:p>
    <w:p w:rsidR="00E16BC3" w:rsidRPr="00A84C5E" w:rsidRDefault="00A84C5E" w:rsidP="00803F02">
      <w:pPr>
        <w:spacing w:line="240" w:lineRule="auto"/>
        <w:rPr>
          <w:b/>
        </w:rPr>
      </w:pPr>
      <w:r>
        <w:rPr>
          <w:b/>
        </w:rPr>
        <w:t>Scenario 1</w:t>
      </w:r>
      <w:r w:rsidR="00982FD6">
        <w:rPr>
          <w:b/>
        </w:rPr>
        <w:t>A</w:t>
      </w:r>
      <w:r w:rsidR="00840BEA">
        <w:rPr>
          <w:b/>
        </w:rPr>
        <w:t xml:space="preserve"> – </w:t>
      </w:r>
      <w:r w:rsidR="00125538">
        <w:rPr>
          <w:b/>
        </w:rPr>
        <w:t>Insert a new car</w:t>
      </w:r>
      <w:r w:rsidR="00840BEA">
        <w:rPr>
          <w:b/>
        </w:rPr>
        <w:t xml:space="preserve"> correctly</w:t>
      </w:r>
      <w:r>
        <w:rPr>
          <w:b/>
        </w:rPr>
        <w:t>:</w:t>
      </w:r>
    </w:p>
    <w:p w:rsidR="00E16BC3" w:rsidRDefault="00E16BC3" w:rsidP="00803F02">
      <w:pPr>
        <w:spacing w:line="240" w:lineRule="auto"/>
      </w:pPr>
      <w:r>
        <w:t xml:space="preserve">Given </w:t>
      </w:r>
      <w:r w:rsidR="00AD36B5" w:rsidRPr="00AD36B5">
        <w:rPr>
          <w:noProof/>
        </w:rPr>
        <w:t>a</w:t>
      </w:r>
      <w:r w:rsidRPr="00AD36B5">
        <w:rPr>
          <w:noProof/>
        </w:rPr>
        <w:t xml:space="preserve"> unique</w:t>
      </w:r>
      <w:r>
        <w:t xml:space="preserve"> </w:t>
      </w:r>
      <w:r w:rsidR="002C2A01">
        <w:t>license plate</w:t>
      </w:r>
      <w:r>
        <w:t xml:space="preserve"> </w:t>
      </w:r>
    </w:p>
    <w:p w:rsidR="00E16BC3" w:rsidRDefault="00E16BC3" w:rsidP="00803F02">
      <w:pPr>
        <w:spacing w:line="240" w:lineRule="auto"/>
      </w:pPr>
      <w:r>
        <w:t xml:space="preserve">And </w:t>
      </w:r>
      <w:r w:rsidR="002C2A01">
        <w:t>all other car related information</w:t>
      </w:r>
    </w:p>
    <w:p w:rsidR="00E16BC3" w:rsidRDefault="00E16BC3" w:rsidP="00803F02">
      <w:pPr>
        <w:spacing w:line="240" w:lineRule="auto"/>
      </w:pPr>
      <w:r>
        <w:t xml:space="preserve">When the </w:t>
      </w:r>
      <w:r w:rsidR="002C2A01">
        <w:t xml:space="preserve">manager </w:t>
      </w:r>
      <w:r>
        <w:t>tries</w:t>
      </w:r>
      <w:r w:rsidR="002C2A01">
        <w:t xml:space="preserve"> to insert the car</w:t>
      </w:r>
      <w:r>
        <w:t xml:space="preserve"> </w:t>
      </w:r>
      <w:r w:rsidR="002C2A01">
        <w:t>information</w:t>
      </w:r>
      <w:r w:rsidR="00951A03">
        <w:t xml:space="preserve"> to the database</w:t>
      </w:r>
    </w:p>
    <w:p w:rsidR="00E16BC3" w:rsidRDefault="00E16BC3" w:rsidP="00803F02">
      <w:pPr>
        <w:spacing w:line="240" w:lineRule="auto"/>
      </w:pPr>
      <w:r>
        <w:t xml:space="preserve">Then the </w:t>
      </w:r>
      <w:r w:rsidR="002C2A01">
        <w:t>car is inserted in the database and it’s available for both manager and client to search</w:t>
      </w:r>
    </w:p>
    <w:p w:rsidR="002C2A01" w:rsidRDefault="002C2A01" w:rsidP="00803F02">
      <w:pPr>
        <w:spacing w:line="240" w:lineRule="auto"/>
      </w:pPr>
    </w:p>
    <w:p w:rsidR="00A84C5E" w:rsidRPr="00A84C5E" w:rsidRDefault="00A84C5E" w:rsidP="00803F02">
      <w:pPr>
        <w:spacing w:line="240" w:lineRule="auto"/>
        <w:rPr>
          <w:b/>
        </w:rPr>
      </w:pPr>
      <w:r w:rsidRPr="00A84C5E">
        <w:rPr>
          <w:b/>
        </w:rPr>
        <w:t>Scenario 2</w:t>
      </w:r>
      <w:r w:rsidR="00982FD6">
        <w:rPr>
          <w:b/>
        </w:rPr>
        <w:t>A</w:t>
      </w:r>
      <w:r w:rsidR="00EF586D">
        <w:rPr>
          <w:b/>
        </w:rPr>
        <w:t xml:space="preserve"> – </w:t>
      </w:r>
      <w:r w:rsidR="008766AD">
        <w:rPr>
          <w:b/>
        </w:rPr>
        <w:t>Insert a car with existing license plate</w:t>
      </w:r>
      <w:r w:rsidRPr="00A84C5E">
        <w:rPr>
          <w:b/>
        </w:rPr>
        <w:t>:</w:t>
      </w:r>
    </w:p>
    <w:p w:rsidR="00840BEA" w:rsidRDefault="00840BEA" w:rsidP="00840BEA">
      <w:pPr>
        <w:spacing w:line="240" w:lineRule="auto"/>
      </w:pPr>
      <w:r>
        <w:t xml:space="preserve">Given </w:t>
      </w:r>
      <w:r w:rsidR="00AD36B5" w:rsidRPr="00D95B47">
        <w:rPr>
          <w:noProof/>
        </w:rPr>
        <w:t>a</w:t>
      </w:r>
      <w:r w:rsidRPr="00D95B47">
        <w:rPr>
          <w:noProof/>
        </w:rPr>
        <w:t xml:space="preserve"> </w:t>
      </w:r>
      <w:r w:rsidR="008766AD">
        <w:t>license plate</w:t>
      </w:r>
    </w:p>
    <w:p w:rsidR="008766AD" w:rsidRDefault="008766AD" w:rsidP="008766AD">
      <w:pPr>
        <w:spacing w:line="240" w:lineRule="auto"/>
      </w:pPr>
      <w:r>
        <w:t>And all other car related information</w:t>
      </w:r>
    </w:p>
    <w:p w:rsidR="002A4CB2" w:rsidRDefault="002A4CB2" w:rsidP="002A4CB2">
      <w:pPr>
        <w:spacing w:line="240" w:lineRule="auto"/>
      </w:pPr>
      <w:r>
        <w:t>When the manager tries to insert the car information</w:t>
      </w:r>
    </w:p>
    <w:p w:rsidR="009A3E42" w:rsidRDefault="00840BEA" w:rsidP="00803F02">
      <w:pPr>
        <w:spacing w:line="240" w:lineRule="auto"/>
      </w:pPr>
      <w:r>
        <w:t xml:space="preserve">Then </w:t>
      </w:r>
      <w:r w:rsidR="002A4CB2">
        <w:t xml:space="preserve">a message </w:t>
      </w:r>
      <w:r w:rsidR="002A4CB2" w:rsidRPr="00951A03">
        <w:rPr>
          <w:noProof/>
        </w:rPr>
        <w:t>appear</w:t>
      </w:r>
      <w:r w:rsidR="00951A03">
        <w:rPr>
          <w:noProof/>
        </w:rPr>
        <w:t>s</w:t>
      </w:r>
      <w:r w:rsidR="002A4CB2">
        <w:t xml:space="preserve"> saying that this license plate is already in the database</w:t>
      </w:r>
    </w:p>
    <w:p w:rsidR="00F96344" w:rsidRDefault="00F96344" w:rsidP="00803F02">
      <w:pPr>
        <w:spacing w:line="240" w:lineRule="auto"/>
      </w:pPr>
    </w:p>
    <w:p w:rsidR="002E53A6" w:rsidRDefault="002E53A6" w:rsidP="00803F02">
      <w:pPr>
        <w:spacing w:line="240" w:lineRule="auto"/>
      </w:pPr>
    </w:p>
    <w:p w:rsidR="00892E6C" w:rsidRPr="00892E6C" w:rsidRDefault="00521D03" w:rsidP="00803F02">
      <w:pPr>
        <w:spacing w:line="240" w:lineRule="auto"/>
        <w:rPr>
          <w:b/>
        </w:rPr>
      </w:pPr>
      <w:r>
        <w:rPr>
          <w:b/>
        </w:rPr>
        <w:t>User Story</w:t>
      </w:r>
      <w:r w:rsidR="00982FD6">
        <w:rPr>
          <w:b/>
        </w:rPr>
        <w:t xml:space="preserve"> B</w:t>
      </w:r>
      <w:r>
        <w:rPr>
          <w:b/>
        </w:rPr>
        <w:t xml:space="preserve">: </w:t>
      </w:r>
      <w:r w:rsidR="002935C1">
        <w:rPr>
          <w:b/>
        </w:rPr>
        <w:t>Delete on database</w:t>
      </w:r>
      <w:r w:rsidR="00892E6C" w:rsidRPr="00892E6C">
        <w:rPr>
          <w:b/>
        </w:rPr>
        <w:t>:</w:t>
      </w:r>
    </w:p>
    <w:p w:rsidR="00803F02" w:rsidRPr="00803F02" w:rsidRDefault="00D95B47" w:rsidP="00803F02">
      <w:pPr>
        <w:spacing w:line="240" w:lineRule="auto"/>
      </w:pPr>
      <w:r>
        <w:t>As a manager</w:t>
      </w:r>
    </w:p>
    <w:p w:rsidR="009E3AC8" w:rsidRDefault="00803F02" w:rsidP="009E3AC8">
      <w:pPr>
        <w:spacing w:line="240" w:lineRule="auto"/>
      </w:pPr>
      <w:r w:rsidRPr="00803F02">
        <w:t xml:space="preserve">I want to be able </w:t>
      </w:r>
      <w:r w:rsidR="009E3AC8">
        <w:t>to delete cars from the database</w:t>
      </w:r>
    </w:p>
    <w:p w:rsidR="00BA04C0" w:rsidRPr="00951A03" w:rsidRDefault="009E3AC8" w:rsidP="00892E6C">
      <w:pPr>
        <w:spacing w:line="240" w:lineRule="auto"/>
      </w:pPr>
      <w:r>
        <w:t xml:space="preserve">So I can let cars </w:t>
      </w:r>
      <w:r w:rsidRPr="00AD36B5">
        <w:rPr>
          <w:noProof/>
        </w:rPr>
        <w:t>be</w:t>
      </w:r>
      <w:r>
        <w:t xml:space="preserve"> unavailable for the client</w:t>
      </w:r>
    </w:p>
    <w:p w:rsidR="00BA04C0" w:rsidRDefault="00BA04C0" w:rsidP="00892E6C">
      <w:pPr>
        <w:spacing w:line="240" w:lineRule="auto"/>
        <w:rPr>
          <w:b/>
        </w:rPr>
      </w:pPr>
    </w:p>
    <w:p w:rsidR="00892E6C" w:rsidRPr="00A84C5E" w:rsidRDefault="00892E6C" w:rsidP="00892E6C">
      <w:pPr>
        <w:spacing w:line="240" w:lineRule="auto"/>
        <w:rPr>
          <w:b/>
        </w:rPr>
      </w:pPr>
      <w:r>
        <w:rPr>
          <w:b/>
        </w:rPr>
        <w:t>Scenario 1</w:t>
      </w:r>
      <w:r w:rsidR="00982FD6">
        <w:rPr>
          <w:b/>
        </w:rPr>
        <w:t>B</w:t>
      </w:r>
      <w:r w:rsidR="005F3BAF">
        <w:rPr>
          <w:b/>
        </w:rPr>
        <w:t xml:space="preserve"> – </w:t>
      </w:r>
      <w:r w:rsidR="0070308D">
        <w:rPr>
          <w:b/>
        </w:rPr>
        <w:t>Delete</w:t>
      </w:r>
      <w:r w:rsidR="00951A03">
        <w:rPr>
          <w:b/>
        </w:rPr>
        <w:t xml:space="preserve"> a car correctly</w:t>
      </w:r>
      <w:r>
        <w:rPr>
          <w:b/>
        </w:rPr>
        <w:t>:</w:t>
      </w:r>
    </w:p>
    <w:p w:rsidR="00951A03" w:rsidRDefault="00951A03" w:rsidP="00951A03">
      <w:pPr>
        <w:spacing w:line="240" w:lineRule="auto"/>
      </w:pPr>
      <w:r>
        <w:t xml:space="preserve">Given </w:t>
      </w:r>
      <w:r w:rsidRPr="00AD36B5">
        <w:rPr>
          <w:noProof/>
        </w:rPr>
        <w:t>a unique</w:t>
      </w:r>
      <w:r>
        <w:t xml:space="preserve"> license plate </w:t>
      </w:r>
    </w:p>
    <w:p w:rsidR="00951A03" w:rsidRDefault="00951A03" w:rsidP="00951A03">
      <w:pPr>
        <w:spacing w:line="240" w:lineRule="auto"/>
      </w:pPr>
      <w:r>
        <w:t>When the manager tries to delete the car information from the database</w:t>
      </w:r>
    </w:p>
    <w:p w:rsidR="00892E6C" w:rsidRDefault="00951A03" w:rsidP="00951A03">
      <w:pPr>
        <w:spacing w:line="240" w:lineRule="auto"/>
      </w:pPr>
      <w:r>
        <w:t>Then the car i</w:t>
      </w:r>
      <w:r w:rsidR="00591E92">
        <w:t>s deleted</w:t>
      </w:r>
      <w:r w:rsidR="00703A2B">
        <w:t xml:space="preserve"> from </w:t>
      </w:r>
      <w:r>
        <w:t xml:space="preserve">the database and it’s </w:t>
      </w:r>
      <w:r w:rsidR="00703A2B">
        <w:t>un</w:t>
      </w:r>
      <w:r>
        <w:t xml:space="preserve">available for </w:t>
      </w:r>
      <w:r w:rsidRPr="00703A2B">
        <w:rPr>
          <w:noProof/>
        </w:rPr>
        <w:t>search</w:t>
      </w:r>
    </w:p>
    <w:p w:rsidR="00892E6C" w:rsidRDefault="00892E6C" w:rsidP="00803F02">
      <w:pPr>
        <w:spacing w:line="240" w:lineRule="auto"/>
      </w:pPr>
    </w:p>
    <w:p w:rsidR="005F3BAF" w:rsidRPr="00A84C5E" w:rsidRDefault="005F3BAF" w:rsidP="005F3BAF">
      <w:pPr>
        <w:spacing w:line="240" w:lineRule="auto"/>
        <w:rPr>
          <w:b/>
        </w:rPr>
      </w:pPr>
      <w:r>
        <w:rPr>
          <w:b/>
        </w:rPr>
        <w:t>Scenario 2</w:t>
      </w:r>
      <w:r w:rsidR="00982FD6">
        <w:rPr>
          <w:b/>
        </w:rPr>
        <w:t>B</w:t>
      </w:r>
      <w:r>
        <w:rPr>
          <w:b/>
        </w:rPr>
        <w:t xml:space="preserve"> – </w:t>
      </w:r>
      <w:r w:rsidR="0070308D">
        <w:rPr>
          <w:b/>
        </w:rPr>
        <w:t>Delete</w:t>
      </w:r>
      <w:r w:rsidR="00A86C6A">
        <w:rPr>
          <w:b/>
        </w:rPr>
        <w:t xml:space="preserve"> a car that is not in the database</w:t>
      </w:r>
      <w:r>
        <w:rPr>
          <w:b/>
        </w:rPr>
        <w:t>:</w:t>
      </w:r>
    </w:p>
    <w:p w:rsidR="00A94B7E" w:rsidRDefault="00A94B7E" w:rsidP="00A94B7E">
      <w:pPr>
        <w:spacing w:line="240" w:lineRule="auto"/>
      </w:pPr>
      <w:r>
        <w:t xml:space="preserve">Given </w:t>
      </w:r>
      <w:r w:rsidRPr="00AD36B5">
        <w:rPr>
          <w:noProof/>
        </w:rPr>
        <w:t>a unique</w:t>
      </w:r>
      <w:r>
        <w:t xml:space="preserve"> license plate </w:t>
      </w:r>
    </w:p>
    <w:p w:rsidR="00A94B7E" w:rsidRDefault="00A94B7E" w:rsidP="00A94B7E">
      <w:pPr>
        <w:spacing w:line="240" w:lineRule="auto"/>
      </w:pPr>
      <w:r>
        <w:t>When the manager tries to delete the car information from the database</w:t>
      </w:r>
    </w:p>
    <w:p w:rsidR="005F3BAF" w:rsidRDefault="00A94B7E" w:rsidP="00803F02">
      <w:pPr>
        <w:spacing w:line="240" w:lineRule="auto"/>
      </w:pPr>
      <w:r>
        <w:t>Then a message appears saying that there is not any car with that license plate</w:t>
      </w:r>
    </w:p>
    <w:p w:rsidR="005F3BAF" w:rsidRDefault="005F3BAF" w:rsidP="00803F02">
      <w:pPr>
        <w:spacing w:line="240" w:lineRule="auto"/>
      </w:pPr>
    </w:p>
    <w:p w:rsidR="00103279" w:rsidRDefault="00103279" w:rsidP="00803F02">
      <w:pPr>
        <w:spacing w:line="240" w:lineRule="auto"/>
      </w:pPr>
    </w:p>
    <w:p w:rsidR="00892E6C" w:rsidRPr="00892E6C" w:rsidRDefault="00103279" w:rsidP="00803F02">
      <w:pPr>
        <w:spacing w:line="240" w:lineRule="auto"/>
        <w:rPr>
          <w:b/>
        </w:rPr>
      </w:pPr>
      <w:r>
        <w:rPr>
          <w:b/>
        </w:rPr>
        <w:t>User Story</w:t>
      </w:r>
      <w:r w:rsidR="00982FD6">
        <w:rPr>
          <w:b/>
        </w:rPr>
        <w:t xml:space="preserve"> C</w:t>
      </w:r>
      <w:r>
        <w:rPr>
          <w:b/>
        </w:rPr>
        <w:t xml:space="preserve">: </w:t>
      </w:r>
      <w:r w:rsidR="00A5296C">
        <w:rPr>
          <w:b/>
        </w:rPr>
        <w:t>Search on database</w:t>
      </w:r>
      <w:r w:rsidR="00892E6C" w:rsidRPr="00892E6C">
        <w:rPr>
          <w:b/>
        </w:rPr>
        <w:t>:</w:t>
      </w:r>
    </w:p>
    <w:p w:rsidR="00E72DDB" w:rsidRDefault="00991A90" w:rsidP="00803F02">
      <w:pPr>
        <w:spacing w:line="240" w:lineRule="auto"/>
      </w:pPr>
      <w:r>
        <w:t>As a client</w:t>
      </w:r>
    </w:p>
    <w:p w:rsidR="00E72DDB" w:rsidRDefault="00E72DDB" w:rsidP="00803F02">
      <w:pPr>
        <w:spacing w:line="240" w:lineRule="auto"/>
      </w:pPr>
      <w:r>
        <w:t xml:space="preserve">I want to be able to </w:t>
      </w:r>
      <w:r w:rsidR="00991A90">
        <w:t>filter for cars through a defined parameter such as color</w:t>
      </w:r>
    </w:p>
    <w:p w:rsidR="00E72DDB" w:rsidRDefault="00991A90" w:rsidP="00803F02">
      <w:pPr>
        <w:spacing w:line="240" w:lineRule="auto"/>
      </w:pPr>
      <w:r>
        <w:t>So I can choose the right car for me</w:t>
      </w:r>
    </w:p>
    <w:p w:rsidR="001D0D0C" w:rsidRDefault="001D0D0C" w:rsidP="00803F02">
      <w:pPr>
        <w:spacing w:line="240" w:lineRule="auto"/>
        <w:rPr>
          <w:b/>
        </w:rPr>
      </w:pPr>
    </w:p>
    <w:p w:rsidR="00B01C94" w:rsidRPr="00A84C5E" w:rsidRDefault="009235C4" w:rsidP="00B01C94">
      <w:pPr>
        <w:spacing w:line="240" w:lineRule="auto"/>
        <w:rPr>
          <w:b/>
        </w:rPr>
      </w:pPr>
      <w:r>
        <w:rPr>
          <w:b/>
        </w:rPr>
        <w:t>Scenario 1</w:t>
      </w:r>
      <w:r w:rsidR="00B01C94">
        <w:rPr>
          <w:b/>
        </w:rPr>
        <w:t xml:space="preserve">C – Search </w:t>
      </w:r>
      <w:r w:rsidR="00673A7F">
        <w:rPr>
          <w:b/>
        </w:rPr>
        <w:t>for a car that is not in the database</w:t>
      </w:r>
      <w:r w:rsidR="00B01C94" w:rsidRPr="00A84C5E">
        <w:rPr>
          <w:b/>
        </w:rPr>
        <w:t>:</w:t>
      </w:r>
    </w:p>
    <w:p w:rsidR="00B01C94" w:rsidRDefault="00B01C94" w:rsidP="00B01C94">
      <w:pPr>
        <w:spacing w:line="240" w:lineRule="auto"/>
      </w:pPr>
      <w:r>
        <w:t>Given</w:t>
      </w:r>
      <w:r w:rsidR="00673A7F">
        <w:t xml:space="preserve"> a not registered license plate</w:t>
      </w:r>
    </w:p>
    <w:p w:rsidR="00B01C94" w:rsidRDefault="00B01C94" w:rsidP="00B01C94">
      <w:pPr>
        <w:spacing w:line="240" w:lineRule="auto"/>
      </w:pPr>
      <w:r>
        <w:t>When the client tries to search</w:t>
      </w:r>
    </w:p>
    <w:p w:rsidR="00B01C94" w:rsidRDefault="00B01C94" w:rsidP="00AB1D2F">
      <w:pPr>
        <w:spacing w:line="240" w:lineRule="auto"/>
      </w:pPr>
      <w:r>
        <w:t>Then a</w:t>
      </w:r>
      <w:r w:rsidR="00A72DA0">
        <w:t xml:space="preserve"> message appears saying that no results were found</w:t>
      </w:r>
    </w:p>
    <w:p w:rsidR="009235C4" w:rsidRDefault="009235C4" w:rsidP="00AB1D2F">
      <w:pPr>
        <w:spacing w:line="240" w:lineRule="auto"/>
      </w:pPr>
    </w:p>
    <w:p w:rsidR="009235C4" w:rsidRPr="00A84C5E" w:rsidRDefault="009235C4" w:rsidP="009235C4">
      <w:pPr>
        <w:spacing w:line="240" w:lineRule="auto"/>
        <w:rPr>
          <w:b/>
        </w:rPr>
      </w:pPr>
      <w:r>
        <w:rPr>
          <w:b/>
        </w:rPr>
        <w:t>Scenario 2C – Search for a car without filtering</w:t>
      </w:r>
      <w:r w:rsidRPr="00A84C5E">
        <w:rPr>
          <w:b/>
        </w:rPr>
        <w:t>:</w:t>
      </w:r>
    </w:p>
    <w:p w:rsidR="009235C4" w:rsidRDefault="009235C4" w:rsidP="009235C4">
      <w:pPr>
        <w:spacing w:line="240" w:lineRule="auto"/>
      </w:pPr>
      <w:r>
        <w:t>Given an empty list of filters</w:t>
      </w:r>
    </w:p>
    <w:p w:rsidR="009235C4" w:rsidRDefault="009235C4" w:rsidP="009235C4">
      <w:pPr>
        <w:spacing w:line="240" w:lineRule="auto"/>
      </w:pPr>
      <w:r>
        <w:t>When the client tries to search</w:t>
      </w:r>
    </w:p>
    <w:p w:rsidR="009235C4" w:rsidRPr="00B01C94" w:rsidRDefault="009235C4" w:rsidP="00AB1D2F">
      <w:pPr>
        <w:spacing w:line="240" w:lineRule="auto"/>
      </w:pPr>
      <w:r>
        <w:t>Then a list containing all the cars from database appears</w:t>
      </w:r>
    </w:p>
    <w:p w:rsidR="00B01C94" w:rsidRDefault="00B01C94" w:rsidP="00AB1D2F">
      <w:pPr>
        <w:spacing w:line="240" w:lineRule="auto"/>
        <w:rPr>
          <w:b/>
        </w:rPr>
      </w:pPr>
    </w:p>
    <w:p w:rsidR="001F1059" w:rsidRPr="00A84C5E" w:rsidRDefault="001F1059" w:rsidP="001F1059">
      <w:pPr>
        <w:spacing w:line="240" w:lineRule="auto"/>
        <w:rPr>
          <w:b/>
        </w:rPr>
      </w:pPr>
      <w:r>
        <w:rPr>
          <w:b/>
        </w:rPr>
        <w:t xml:space="preserve">Scenario 3C – Search for a car through </w:t>
      </w:r>
      <w:r w:rsidR="003212F3">
        <w:rPr>
          <w:b/>
        </w:rPr>
        <w:t xml:space="preserve">a single field </w:t>
      </w:r>
      <w:r>
        <w:rPr>
          <w:b/>
        </w:rPr>
        <w:t xml:space="preserve">filtering: </w:t>
      </w:r>
    </w:p>
    <w:p w:rsidR="001F1059" w:rsidRDefault="005B3170" w:rsidP="001F1059">
      <w:pPr>
        <w:spacing w:line="240" w:lineRule="auto"/>
      </w:pPr>
      <w:r>
        <w:t>Given a year</w:t>
      </w:r>
    </w:p>
    <w:p w:rsidR="001F1059" w:rsidRDefault="001F1059" w:rsidP="001F1059">
      <w:pPr>
        <w:spacing w:line="240" w:lineRule="auto"/>
      </w:pPr>
      <w:r>
        <w:t>When the client tries to search</w:t>
      </w:r>
    </w:p>
    <w:p w:rsidR="001F1059" w:rsidRPr="001F1059" w:rsidRDefault="001F1059" w:rsidP="00AB1D2F">
      <w:pPr>
        <w:spacing w:line="240" w:lineRule="auto"/>
      </w:pPr>
      <w:r>
        <w:t>Then a list of cars corresponding the filtering appears</w:t>
      </w:r>
    </w:p>
    <w:p w:rsidR="001F1059" w:rsidRDefault="001F1059" w:rsidP="00AB1D2F">
      <w:pPr>
        <w:spacing w:line="240" w:lineRule="auto"/>
        <w:rPr>
          <w:b/>
        </w:rPr>
      </w:pPr>
    </w:p>
    <w:p w:rsidR="00AB1D2F" w:rsidRPr="00A84C5E" w:rsidRDefault="001F1059" w:rsidP="00AB1D2F">
      <w:pPr>
        <w:spacing w:line="240" w:lineRule="auto"/>
        <w:rPr>
          <w:b/>
        </w:rPr>
      </w:pPr>
      <w:r>
        <w:rPr>
          <w:b/>
        </w:rPr>
        <w:t>Scenario 4</w:t>
      </w:r>
      <w:r w:rsidR="00AB1D2F">
        <w:rPr>
          <w:b/>
        </w:rPr>
        <w:t xml:space="preserve">C – </w:t>
      </w:r>
      <w:r w:rsidR="0070308D">
        <w:rPr>
          <w:b/>
        </w:rPr>
        <w:t xml:space="preserve">Search </w:t>
      </w:r>
      <w:r w:rsidR="00305D60">
        <w:rPr>
          <w:b/>
        </w:rPr>
        <w:t>for a car through</w:t>
      </w:r>
      <w:r w:rsidR="00DF656D">
        <w:rPr>
          <w:b/>
        </w:rPr>
        <w:t xml:space="preserve"> multiple field</w:t>
      </w:r>
      <w:r w:rsidR="00305D60">
        <w:rPr>
          <w:b/>
        </w:rPr>
        <w:t xml:space="preserve"> </w:t>
      </w:r>
      <w:r w:rsidR="0070308D">
        <w:rPr>
          <w:b/>
        </w:rPr>
        <w:t>filtering</w:t>
      </w:r>
      <w:r w:rsidR="002C006C">
        <w:rPr>
          <w:b/>
        </w:rPr>
        <w:t xml:space="preserve"> (AND)</w:t>
      </w:r>
      <w:r w:rsidR="0070308D">
        <w:rPr>
          <w:b/>
        </w:rPr>
        <w:t xml:space="preserve">: </w:t>
      </w:r>
    </w:p>
    <w:p w:rsidR="00AB1D2F" w:rsidRDefault="00441615" w:rsidP="00AB1D2F">
      <w:pPr>
        <w:spacing w:line="240" w:lineRule="auto"/>
      </w:pPr>
      <w:r>
        <w:t>Given a car model</w:t>
      </w:r>
    </w:p>
    <w:p w:rsidR="00441615" w:rsidRDefault="00441615" w:rsidP="00AB1D2F">
      <w:pPr>
        <w:spacing w:line="240" w:lineRule="auto"/>
      </w:pPr>
      <w:r>
        <w:t>And a color</w:t>
      </w:r>
    </w:p>
    <w:p w:rsidR="00AB1D2F" w:rsidRDefault="00B12549" w:rsidP="00AB1D2F">
      <w:pPr>
        <w:spacing w:line="240" w:lineRule="auto"/>
      </w:pPr>
      <w:r>
        <w:t xml:space="preserve">When the client </w:t>
      </w:r>
      <w:r w:rsidR="002B6621">
        <w:t>tries</w:t>
      </w:r>
      <w:r>
        <w:t xml:space="preserve"> to search</w:t>
      </w:r>
    </w:p>
    <w:p w:rsidR="00E72AD5" w:rsidRPr="00BB0030" w:rsidRDefault="002B6621" w:rsidP="00803F02">
      <w:pPr>
        <w:spacing w:line="240" w:lineRule="auto"/>
      </w:pPr>
      <w:r>
        <w:t>Then a list of cars corresponding the filtering appears</w:t>
      </w:r>
    </w:p>
    <w:p w:rsidR="00B12549" w:rsidRDefault="00B12549" w:rsidP="0047305C">
      <w:pPr>
        <w:spacing w:line="240" w:lineRule="auto"/>
      </w:pPr>
    </w:p>
    <w:p w:rsidR="00B12549" w:rsidRPr="00A84C5E" w:rsidRDefault="001F1059" w:rsidP="00B12549">
      <w:pPr>
        <w:spacing w:line="240" w:lineRule="auto"/>
        <w:rPr>
          <w:b/>
        </w:rPr>
      </w:pPr>
      <w:r>
        <w:rPr>
          <w:b/>
        </w:rPr>
        <w:t>Scenario 5</w:t>
      </w:r>
      <w:r w:rsidR="00B12549">
        <w:rPr>
          <w:b/>
        </w:rPr>
        <w:t xml:space="preserve">C – </w:t>
      </w:r>
      <w:r w:rsidR="00812799">
        <w:rPr>
          <w:b/>
        </w:rPr>
        <w:t xml:space="preserve">Search </w:t>
      </w:r>
      <w:r w:rsidR="00305D60">
        <w:rPr>
          <w:b/>
        </w:rPr>
        <w:t>for a car through</w:t>
      </w:r>
      <w:r w:rsidR="00DF656D">
        <w:rPr>
          <w:b/>
        </w:rPr>
        <w:t xml:space="preserve"> multiple field</w:t>
      </w:r>
      <w:r w:rsidR="00812799">
        <w:rPr>
          <w:b/>
        </w:rPr>
        <w:t xml:space="preserve"> filtering (OR)</w:t>
      </w:r>
      <w:r w:rsidR="00B12549" w:rsidRPr="00A84C5E">
        <w:rPr>
          <w:b/>
        </w:rPr>
        <w:t>:</w:t>
      </w:r>
    </w:p>
    <w:p w:rsidR="00B12549" w:rsidRDefault="00B12549" w:rsidP="00B12549">
      <w:pPr>
        <w:spacing w:line="240" w:lineRule="auto"/>
      </w:pPr>
      <w:r>
        <w:t>Given</w:t>
      </w:r>
      <w:r w:rsidR="00812799">
        <w:t xml:space="preserve"> a color</w:t>
      </w:r>
    </w:p>
    <w:p w:rsidR="00B12549" w:rsidRDefault="00812799" w:rsidP="00B12549">
      <w:pPr>
        <w:spacing w:line="240" w:lineRule="auto"/>
      </w:pPr>
      <w:r>
        <w:t>Or</w:t>
      </w:r>
      <w:r w:rsidR="00B12549">
        <w:t xml:space="preserve"> </w:t>
      </w:r>
      <w:r>
        <w:t xml:space="preserve">a price </w:t>
      </w:r>
    </w:p>
    <w:p w:rsidR="00B12549" w:rsidRDefault="00B12549" w:rsidP="00B12549">
      <w:pPr>
        <w:spacing w:line="240" w:lineRule="auto"/>
      </w:pPr>
      <w:r>
        <w:t>When the client search</w:t>
      </w:r>
    </w:p>
    <w:p w:rsidR="00B12549" w:rsidRPr="00AB1D2F" w:rsidRDefault="00812799" w:rsidP="0047305C">
      <w:pPr>
        <w:spacing w:line="240" w:lineRule="auto"/>
      </w:pPr>
      <w:r>
        <w:t>Then list of cars corresponding the filtering appears</w:t>
      </w:r>
    </w:p>
    <w:p w:rsidR="0047305C" w:rsidRDefault="0047305C" w:rsidP="00803F02">
      <w:pPr>
        <w:spacing w:line="240" w:lineRule="auto"/>
        <w:rPr>
          <w:b/>
        </w:rPr>
      </w:pPr>
    </w:p>
    <w:p w:rsidR="003D4023" w:rsidRDefault="003D4023" w:rsidP="00803F02">
      <w:pPr>
        <w:spacing w:line="240" w:lineRule="auto"/>
        <w:rPr>
          <w:b/>
        </w:rPr>
      </w:pPr>
    </w:p>
    <w:p w:rsidR="00892E6C" w:rsidRPr="00892E6C" w:rsidRDefault="00E72AD5" w:rsidP="00803F02">
      <w:pPr>
        <w:spacing w:line="240" w:lineRule="auto"/>
        <w:rPr>
          <w:b/>
        </w:rPr>
      </w:pPr>
      <w:r>
        <w:rPr>
          <w:b/>
        </w:rPr>
        <w:t>User Story</w:t>
      </w:r>
      <w:r w:rsidR="00982FD6">
        <w:rPr>
          <w:b/>
        </w:rPr>
        <w:t xml:space="preserve"> D</w:t>
      </w:r>
      <w:r>
        <w:rPr>
          <w:b/>
        </w:rPr>
        <w:t xml:space="preserve">: </w:t>
      </w:r>
      <w:r w:rsidR="009320C7">
        <w:rPr>
          <w:b/>
        </w:rPr>
        <w:t>Select a car</w:t>
      </w:r>
      <w:r w:rsidR="00892E6C" w:rsidRPr="00892E6C">
        <w:rPr>
          <w:b/>
        </w:rPr>
        <w:t>:</w:t>
      </w:r>
    </w:p>
    <w:p w:rsidR="00803F02" w:rsidRDefault="009320C7" w:rsidP="00803F02">
      <w:pPr>
        <w:spacing w:line="240" w:lineRule="auto"/>
      </w:pPr>
      <w:r>
        <w:t>As a client</w:t>
      </w:r>
    </w:p>
    <w:p w:rsidR="00803F02" w:rsidRDefault="00803F02" w:rsidP="00803F02">
      <w:pPr>
        <w:spacing w:line="240" w:lineRule="auto"/>
      </w:pPr>
      <w:r>
        <w:t xml:space="preserve">I want to </w:t>
      </w:r>
      <w:r w:rsidR="009320C7">
        <w:t xml:space="preserve">select the car that I chose to see more information such as a picture of the car </w:t>
      </w:r>
    </w:p>
    <w:p w:rsidR="00803F02" w:rsidRDefault="009320C7" w:rsidP="00803F02">
      <w:pPr>
        <w:spacing w:line="240" w:lineRule="auto"/>
      </w:pPr>
      <w:r>
        <w:t>So I can decide better if I want</w:t>
      </w:r>
      <w:r w:rsidR="008A1B5F">
        <w:t xml:space="preserve"> to buy it</w:t>
      </w:r>
    </w:p>
    <w:p w:rsidR="002054E6" w:rsidRDefault="002054E6" w:rsidP="00103279">
      <w:pPr>
        <w:spacing w:line="240" w:lineRule="auto"/>
        <w:rPr>
          <w:b/>
        </w:rPr>
      </w:pPr>
    </w:p>
    <w:p w:rsidR="00AB1D2F" w:rsidRPr="00A84C5E" w:rsidRDefault="00AB1D2F" w:rsidP="00AB1D2F">
      <w:pPr>
        <w:spacing w:line="240" w:lineRule="auto"/>
        <w:rPr>
          <w:b/>
        </w:rPr>
      </w:pPr>
      <w:r>
        <w:rPr>
          <w:b/>
        </w:rPr>
        <w:t xml:space="preserve">Scenario 1D – </w:t>
      </w:r>
      <w:r w:rsidR="00441615">
        <w:rPr>
          <w:b/>
        </w:rPr>
        <w:t>Choosing a car</w:t>
      </w:r>
      <w:r w:rsidRPr="00A84C5E">
        <w:rPr>
          <w:b/>
        </w:rPr>
        <w:t>:</w:t>
      </w:r>
    </w:p>
    <w:p w:rsidR="00AB1D2F" w:rsidRDefault="003D4023" w:rsidP="00AB1D2F">
      <w:pPr>
        <w:spacing w:line="240" w:lineRule="auto"/>
      </w:pPr>
      <w:r>
        <w:t>Given a list of cars</w:t>
      </w:r>
    </w:p>
    <w:p w:rsidR="00AB1D2F" w:rsidRDefault="003D4023" w:rsidP="00AB1D2F">
      <w:pPr>
        <w:spacing w:line="240" w:lineRule="auto"/>
      </w:pPr>
      <w:r>
        <w:t>When the client chooses a car</w:t>
      </w:r>
    </w:p>
    <w:p w:rsidR="00AB1D2F" w:rsidRPr="00AB1D2F" w:rsidRDefault="003D4023" w:rsidP="00AB1D2F">
      <w:pPr>
        <w:spacing w:line="240" w:lineRule="auto"/>
      </w:pPr>
      <w:r>
        <w:t>Then all information about the selected car and picture(s) appears</w:t>
      </w:r>
    </w:p>
    <w:p w:rsidR="00103279" w:rsidRDefault="00103279" w:rsidP="00803F02">
      <w:pPr>
        <w:spacing w:line="240" w:lineRule="auto"/>
      </w:pPr>
    </w:p>
    <w:p w:rsidR="00103279" w:rsidRDefault="00103279" w:rsidP="00803F02">
      <w:pPr>
        <w:spacing w:line="240" w:lineRule="auto"/>
      </w:pPr>
    </w:p>
    <w:p w:rsidR="002054E6" w:rsidRDefault="002054E6" w:rsidP="00803F02">
      <w:pPr>
        <w:spacing w:line="240" w:lineRule="auto"/>
      </w:pPr>
    </w:p>
    <w:p w:rsidR="00892E6C" w:rsidRPr="00892E6C" w:rsidRDefault="002054E6" w:rsidP="00803F02">
      <w:pPr>
        <w:spacing w:line="240" w:lineRule="auto"/>
        <w:rPr>
          <w:b/>
        </w:rPr>
      </w:pPr>
      <w:r>
        <w:rPr>
          <w:b/>
        </w:rPr>
        <w:t>User Story</w:t>
      </w:r>
      <w:r w:rsidR="00982FD6">
        <w:rPr>
          <w:b/>
        </w:rPr>
        <w:t xml:space="preserve"> E</w:t>
      </w:r>
      <w:r>
        <w:rPr>
          <w:b/>
        </w:rPr>
        <w:t xml:space="preserve">: </w:t>
      </w:r>
      <w:r w:rsidR="00E47A81">
        <w:rPr>
          <w:b/>
        </w:rPr>
        <w:t>Login</w:t>
      </w:r>
      <w:r w:rsidR="00892E6C" w:rsidRPr="00892E6C">
        <w:rPr>
          <w:b/>
        </w:rPr>
        <w:t>:</w:t>
      </w:r>
    </w:p>
    <w:p w:rsidR="00E47A81" w:rsidRDefault="00B5049D" w:rsidP="00E47A81">
      <w:pPr>
        <w:spacing w:line="240" w:lineRule="auto"/>
      </w:pPr>
      <w:r>
        <w:t>A</w:t>
      </w:r>
      <w:r w:rsidR="00E47A81">
        <w:t>s a car sales manager</w:t>
      </w:r>
    </w:p>
    <w:p w:rsidR="00E47A81" w:rsidRDefault="00E47A81" w:rsidP="00E47A81">
      <w:pPr>
        <w:spacing w:line="240" w:lineRule="auto"/>
      </w:pPr>
      <w:r>
        <w:t xml:space="preserve">I want to be able to securely </w:t>
      </w:r>
      <w:r w:rsidRPr="000F699D">
        <w:rPr>
          <w:noProof/>
        </w:rPr>
        <w:t>login</w:t>
      </w:r>
      <w:r>
        <w:t xml:space="preserve"> to the system</w:t>
      </w:r>
    </w:p>
    <w:p w:rsidR="00E47A81" w:rsidRDefault="00E47A81" w:rsidP="00E47A81">
      <w:pPr>
        <w:spacing w:line="240" w:lineRule="auto"/>
      </w:pPr>
      <w:r>
        <w:t>So that only account holders can add new user accounts</w:t>
      </w:r>
    </w:p>
    <w:p w:rsidR="00803F02" w:rsidRDefault="00803F02" w:rsidP="00E47A81">
      <w:pPr>
        <w:spacing w:line="240" w:lineRule="auto"/>
      </w:pPr>
      <w:r>
        <w:t xml:space="preserve"> </w:t>
      </w:r>
    </w:p>
    <w:p w:rsidR="00731F57" w:rsidRPr="00A84C5E" w:rsidRDefault="00731F57" w:rsidP="00731F57">
      <w:pPr>
        <w:spacing w:line="240" w:lineRule="auto"/>
        <w:rPr>
          <w:b/>
        </w:rPr>
      </w:pPr>
      <w:r>
        <w:rPr>
          <w:b/>
        </w:rPr>
        <w:t>Scenario 1</w:t>
      </w:r>
      <w:r w:rsidR="00982FD6">
        <w:rPr>
          <w:b/>
        </w:rPr>
        <w:t>E</w:t>
      </w:r>
      <w:r>
        <w:rPr>
          <w:b/>
        </w:rPr>
        <w:t xml:space="preserve"> –</w:t>
      </w:r>
      <w:r w:rsidR="00441836">
        <w:rPr>
          <w:b/>
        </w:rPr>
        <w:t xml:space="preserve"> </w:t>
      </w:r>
      <w:r w:rsidR="00045AE2">
        <w:rPr>
          <w:b/>
        </w:rPr>
        <w:t>I</w:t>
      </w:r>
      <w:r w:rsidR="00045AE2" w:rsidRPr="00045AE2">
        <w:rPr>
          <w:b/>
        </w:rPr>
        <w:t>nvalid</w:t>
      </w:r>
      <w:r w:rsidR="00045AE2">
        <w:rPr>
          <w:b/>
        </w:rPr>
        <w:t xml:space="preserve"> </w:t>
      </w:r>
      <w:r w:rsidR="000E14A3">
        <w:rPr>
          <w:b/>
        </w:rPr>
        <w:t>u</w:t>
      </w:r>
      <w:r w:rsidR="00045AE2" w:rsidRPr="00045AE2">
        <w:rPr>
          <w:b/>
        </w:rPr>
        <w:t>ser</w:t>
      </w:r>
      <w:r>
        <w:rPr>
          <w:b/>
        </w:rPr>
        <w:t>:</w:t>
      </w:r>
    </w:p>
    <w:p w:rsidR="00045AE2" w:rsidRDefault="00045AE2" w:rsidP="00045AE2">
      <w:pPr>
        <w:spacing w:line="240" w:lineRule="auto"/>
      </w:pPr>
      <w:r>
        <w:t xml:space="preserve">Given </w:t>
      </w:r>
      <w:r w:rsidRPr="00515FCD">
        <w:rPr>
          <w:noProof/>
        </w:rPr>
        <w:t>that</w:t>
      </w:r>
      <w:r w:rsidR="00515FCD">
        <w:rPr>
          <w:noProof/>
        </w:rPr>
        <w:t>,</w:t>
      </w:r>
      <w:r w:rsidR="002928F8">
        <w:t xml:space="preserve"> I am</w:t>
      </w:r>
      <w:bookmarkStart w:id="0" w:name="_GoBack"/>
      <w:bookmarkEnd w:id="0"/>
      <w:r>
        <w:t xml:space="preserve"> on the login page</w:t>
      </w:r>
    </w:p>
    <w:p w:rsidR="00045AE2" w:rsidRDefault="00045AE2" w:rsidP="00045AE2">
      <w:pPr>
        <w:spacing w:line="240" w:lineRule="auto"/>
      </w:pPr>
      <w:r>
        <w:t>When I enter a username that does not exist</w:t>
      </w:r>
    </w:p>
    <w:p w:rsidR="00045AE2" w:rsidRDefault="00045AE2" w:rsidP="00045AE2">
      <w:pPr>
        <w:spacing w:line="240" w:lineRule="auto"/>
      </w:pPr>
      <w:r>
        <w:t>Then I should not be able to proceed from the login page</w:t>
      </w:r>
    </w:p>
    <w:p w:rsidR="00E16BC3" w:rsidRDefault="00045AE2" w:rsidP="00045AE2">
      <w:pPr>
        <w:spacing w:line="240" w:lineRule="auto"/>
      </w:pPr>
      <w:r>
        <w:t xml:space="preserve">And I should be prompted with a message stating what was wrong </w:t>
      </w:r>
    </w:p>
    <w:p w:rsidR="00731F57" w:rsidRPr="00A84C5E" w:rsidRDefault="00731F57" w:rsidP="00731F57">
      <w:pPr>
        <w:spacing w:line="240" w:lineRule="auto"/>
        <w:rPr>
          <w:b/>
        </w:rPr>
      </w:pPr>
      <w:r>
        <w:rPr>
          <w:b/>
        </w:rPr>
        <w:lastRenderedPageBreak/>
        <w:t>Scenario 2</w:t>
      </w:r>
      <w:r w:rsidR="00982FD6">
        <w:rPr>
          <w:b/>
        </w:rPr>
        <w:t>E</w:t>
      </w:r>
      <w:r>
        <w:rPr>
          <w:b/>
        </w:rPr>
        <w:t xml:space="preserve"> – </w:t>
      </w:r>
      <w:r w:rsidR="000E14A3">
        <w:rPr>
          <w:b/>
        </w:rPr>
        <w:t>Invalid p</w:t>
      </w:r>
      <w:r w:rsidR="00BB5997">
        <w:rPr>
          <w:b/>
        </w:rPr>
        <w:t>assword</w:t>
      </w:r>
      <w:r w:rsidR="00441836">
        <w:rPr>
          <w:b/>
        </w:rPr>
        <w:t>:</w:t>
      </w:r>
    </w:p>
    <w:p w:rsidR="00596166" w:rsidRDefault="00596166" w:rsidP="00596166">
      <w:pPr>
        <w:spacing w:line="240" w:lineRule="auto"/>
      </w:pPr>
      <w:r>
        <w:t xml:space="preserve">Given </w:t>
      </w:r>
      <w:r w:rsidRPr="00515FCD">
        <w:rPr>
          <w:noProof/>
        </w:rPr>
        <w:t>that</w:t>
      </w:r>
      <w:r>
        <w:t xml:space="preserve"> I am on the login page</w:t>
      </w:r>
    </w:p>
    <w:p w:rsidR="00596166" w:rsidRDefault="00596166" w:rsidP="00596166">
      <w:pPr>
        <w:spacing w:line="240" w:lineRule="auto"/>
      </w:pPr>
      <w:r>
        <w:t>When I enter a correct username</w:t>
      </w:r>
    </w:p>
    <w:p w:rsidR="00596166" w:rsidRDefault="00596166" w:rsidP="00596166">
      <w:pPr>
        <w:spacing w:line="240" w:lineRule="auto"/>
      </w:pPr>
      <w:r>
        <w:t>And an incorrect password</w:t>
      </w:r>
    </w:p>
    <w:p w:rsidR="00596166" w:rsidRDefault="00596166" w:rsidP="00596166">
      <w:pPr>
        <w:spacing w:line="240" w:lineRule="auto"/>
      </w:pPr>
      <w:r>
        <w:t>Then I should not be able to proceed from the login page</w:t>
      </w:r>
    </w:p>
    <w:p w:rsidR="00731F57" w:rsidRDefault="00596166" w:rsidP="00596166">
      <w:pPr>
        <w:spacing w:line="240" w:lineRule="auto"/>
      </w:pPr>
      <w:r>
        <w:t>And I should be prompted with a message stating what is wrong</w:t>
      </w:r>
    </w:p>
    <w:p w:rsidR="00596166" w:rsidRDefault="00596166" w:rsidP="00596166">
      <w:pPr>
        <w:spacing w:line="240" w:lineRule="auto"/>
      </w:pPr>
    </w:p>
    <w:p w:rsidR="00731F57" w:rsidRPr="00A84C5E" w:rsidRDefault="00731F57" w:rsidP="00731F57">
      <w:pPr>
        <w:spacing w:line="240" w:lineRule="auto"/>
        <w:rPr>
          <w:b/>
        </w:rPr>
      </w:pPr>
      <w:r>
        <w:rPr>
          <w:b/>
        </w:rPr>
        <w:t>Scenario 3</w:t>
      </w:r>
      <w:r w:rsidR="00982FD6">
        <w:rPr>
          <w:b/>
        </w:rPr>
        <w:t>E</w:t>
      </w:r>
      <w:r>
        <w:rPr>
          <w:b/>
        </w:rPr>
        <w:t xml:space="preserve"> – </w:t>
      </w:r>
      <w:r w:rsidR="000E14A3">
        <w:rPr>
          <w:b/>
        </w:rPr>
        <w:t>Correct login</w:t>
      </w:r>
      <w:r w:rsidR="00441836">
        <w:rPr>
          <w:b/>
        </w:rPr>
        <w:t>:</w:t>
      </w:r>
    </w:p>
    <w:p w:rsidR="00D61116" w:rsidRDefault="00D61116" w:rsidP="00D61116">
      <w:pPr>
        <w:spacing w:line="240" w:lineRule="auto"/>
      </w:pPr>
      <w:r>
        <w:t xml:space="preserve">Given </w:t>
      </w:r>
      <w:r w:rsidRPr="000F699D">
        <w:rPr>
          <w:noProof/>
        </w:rPr>
        <w:t>that</w:t>
      </w:r>
      <w:r>
        <w:t xml:space="preserve"> I am on the login page</w:t>
      </w:r>
    </w:p>
    <w:p w:rsidR="00D61116" w:rsidRDefault="00D61116" w:rsidP="00D61116">
      <w:pPr>
        <w:spacing w:line="240" w:lineRule="auto"/>
      </w:pPr>
      <w:r>
        <w:t>When I enter valid login credentials</w:t>
      </w:r>
    </w:p>
    <w:p w:rsidR="00D61116" w:rsidRDefault="00D61116" w:rsidP="00D61116">
      <w:pPr>
        <w:spacing w:line="240" w:lineRule="auto"/>
      </w:pPr>
      <w:r>
        <w:t>Then I should be able to access more features</w:t>
      </w:r>
    </w:p>
    <w:p w:rsidR="00731F57" w:rsidRDefault="00D61116" w:rsidP="00D61116">
      <w:pPr>
        <w:spacing w:line="240" w:lineRule="auto"/>
      </w:pPr>
      <w:r>
        <w:t>And I should see a message indicating a successful</w:t>
      </w:r>
    </w:p>
    <w:p w:rsidR="00D61116" w:rsidRDefault="00D61116" w:rsidP="00D61116">
      <w:pPr>
        <w:spacing w:line="240" w:lineRule="auto"/>
      </w:pPr>
    </w:p>
    <w:p w:rsidR="00E740EB" w:rsidRPr="00A84C5E" w:rsidRDefault="00E740EB" w:rsidP="00E740EB">
      <w:pPr>
        <w:spacing w:line="240" w:lineRule="auto"/>
        <w:rPr>
          <w:b/>
        </w:rPr>
      </w:pPr>
      <w:r>
        <w:rPr>
          <w:b/>
        </w:rPr>
        <w:t>Scenario 4</w:t>
      </w:r>
      <w:r>
        <w:rPr>
          <w:b/>
        </w:rPr>
        <w:t>E – Create Account:</w:t>
      </w:r>
    </w:p>
    <w:p w:rsidR="0083685C" w:rsidRDefault="0083685C" w:rsidP="0083685C">
      <w:pPr>
        <w:spacing w:line="240" w:lineRule="auto"/>
      </w:pPr>
      <w:r>
        <w:t xml:space="preserve">Given </w:t>
      </w:r>
      <w:r w:rsidRPr="002928F8">
        <w:rPr>
          <w:noProof/>
        </w:rPr>
        <w:t>that</w:t>
      </w:r>
      <w:r>
        <w:t xml:space="preserve"> I am successfully logged in</w:t>
      </w:r>
    </w:p>
    <w:p w:rsidR="0083685C" w:rsidRDefault="0083685C" w:rsidP="0083685C">
      <w:pPr>
        <w:spacing w:line="240" w:lineRule="auto"/>
      </w:pPr>
      <w:r>
        <w:t>When I select the "Login" option</w:t>
      </w:r>
    </w:p>
    <w:p w:rsidR="00E740EB" w:rsidRDefault="0083685C" w:rsidP="0083685C">
      <w:pPr>
        <w:spacing w:line="240" w:lineRule="auto"/>
      </w:pPr>
      <w:r>
        <w:t>Then I can create a new account</w:t>
      </w:r>
    </w:p>
    <w:p w:rsidR="0083685C" w:rsidRDefault="0083685C" w:rsidP="0083685C">
      <w:pPr>
        <w:spacing w:line="240" w:lineRule="auto"/>
      </w:pPr>
    </w:p>
    <w:p w:rsidR="00731F57" w:rsidRPr="00A84C5E" w:rsidRDefault="00E740EB" w:rsidP="00731F57">
      <w:pPr>
        <w:spacing w:line="240" w:lineRule="auto"/>
        <w:rPr>
          <w:b/>
        </w:rPr>
      </w:pPr>
      <w:r>
        <w:rPr>
          <w:b/>
        </w:rPr>
        <w:t>Scenario 5</w:t>
      </w:r>
      <w:r w:rsidR="00982FD6">
        <w:rPr>
          <w:b/>
        </w:rPr>
        <w:t>E</w:t>
      </w:r>
      <w:r w:rsidR="00731F57">
        <w:rPr>
          <w:b/>
        </w:rPr>
        <w:t xml:space="preserve"> – </w:t>
      </w:r>
      <w:r w:rsidR="000E14A3">
        <w:rPr>
          <w:b/>
        </w:rPr>
        <w:t>Login new account</w:t>
      </w:r>
      <w:r w:rsidR="00441836">
        <w:rPr>
          <w:b/>
        </w:rPr>
        <w:t>:</w:t>
      </w:r>
    </w:p>
    <w:p w:rsidR="0083685C" w:rsidRDefault="0083685C" w:rsidP="0083685C">
      <w:bookmarkStart w:id="1" w:name="h.gjdgxs" w:colFirst="0" w:colLast="0"/>
      <w:bookmarkEnd w:id="1"/>
      <w:r>
        <w:t xml:space="preserve">Given </w:t>
      </w:r>
      <w:r w:rsidRPr="000F699D">
        <w:rPr>
          <w:noProof/>
        </w:rPr>
        <w:t>that</w:t>
      </w:r>
      <w:r>
        <w:t xml:space="preserve"> I have created a new account</w:t>
      </w:r>
    </w:p>
    <w:p w:rsidR="0083685C" w:rsidRDefault="0083685C" w:rsidP="0083685C">
      <w:r>
        <w:t>When I log out</w:t>
      </w:r>
    </w:p>
    <w:p w:rsidR="00C6069A" w:rsidRDefault="0083685C" w:rsidP="0083685C">
      <w:r>
        <w:t xml:space="preserve">Then I can </w:t>
      </w:r>
      <w:r w:rsidRPr="002928F8">
        <w:rPr>
          <w:noProof/>
        </w:rPr>
        <w:t>login</w:t>
      </w:r>
      <w:r>
        <w:t xml:space="preserve"> and use the newly generated account</w:t>
      </w:r>
    </w:p>
    <w:p w:rsidR="0083685C" w:rsidRDefault="0083685C" w:rsidP="0083685C"/>
    <w:p w:rsidR="000E14A3" w:rsidRPr="000E14A3" w:rsidRDefault="00E740EB" w:rsidP="000E14A3">
      <w:pPr>
        <w:spacing w:line="240" w:lineRule="auto"/>
        <w:rPr>
          <w:b/>
          <w:lang w:val="pt-BR"/>
        </w:rPr>
      </w:pPr>
      <w:r>
        <w:rPr>
          <w:b/>
          <w:lang w:val="pt-BR"/>
        </w:rPr>
        <w:t>Scenario 6</w:t>
      </w:r>
      <w:r w:rsidR="000E14A3" w:rsidRPr="000E14A3">
        <w:rPr>
          <w:b/>
          <w:lang w:val="pt-BR"/>
        </w:rPr>
        <w:t xml:space="preserve">E – </w:t>
      </w:r>
      <w:r w:rsidR="000E14A3" w:rsidRPr="000E14A3">
        <w:rPr>
          <w:b/>
          <w:lang w:val="pt-BR"/>
        </w:rPr>
        <w:t>Create existing user</w:t>
      </w:r>
      <w:r w:rsidR="000E14A3" w:rsidRPr="000E14A3">
        <w:rPr>
          <w:b/>
          <w:lang w:val="pt-BR"/>
        </w:rPr>
        <w:t>:</w:t>
      </w:r>
    </w:p>
    <w:p w:rsidR="00CE21B2" w:rsidRDefault="00CE21B2" w:rsidP="00CE21B2">
      <w:r>
        <w:t xml:space="preserve">Given </w:t>
      </w:r>
      <w:r w:rsidRPr="002928F8">
        <w:rPr>
          <w:noProof/>
        </w:rPr>
        <w:t>that</w:t>
      </w:r>
      <w:r>
        <w:t xml:space="preserve"> I am successfully logged in</w:t>
      </w:r>
    </w:p>
    <w:p w:rsidR="00CE21B2" w:rsidRDefault="00CE21B2" w:rsidP="00CE21B2">
      <w:r>
        <w:t>When I create a new manager account with the same username/email as an existing account</w:t>
      </w:r>
    </w:p>
    <w:p w:rsidR="00CE21B2" w:rsidRDefault="00CE21B2" w:rsidP="00CE21B2">
      <w:r>
        <w:t>Then the original account will not be overwritten</w:t>
      </w:r>
    </w:p>
    <w:p w:rsidR="000E14A3" w:rsidRDefault="00CE21B2" w:rsidP="00CE21B2">
      <w:r>
        <w:t>And the new account will not be created</w:t>
      </w:r>
    </w:p>
    <w:p w:rsidR="00CE21B2" w:rsidRDefault="00CE21B2" w:rsidP="00CE21B2"/>
    <w:p w:rsidR="000E14A3" w:rsidRPr="00A84C5E" w:rsidRDefault="00E740EB" w:rsidP="000E14A3">
      <w:pPr>
        <w:spacing w:line="240" w:lineRule="auto"/>
        <w:rPr>
          <w:b/>
        </w:rPr>
      </w:pPr>
      <w:r>
        <w:rPr>
          <w:b/>
        </w:rPr>
        <w:t>Scenario 7</w:t>
      </w:r>
      <w:r w:rsidR="000E14A3">
        <w:rPr>
          <w:b/>
        </w:rPr>
        <w:t xml:space="preserve">E – </w:t>
      </w:r>
      <w:r w:rsidR="00F26610">
        <w:rPr>
          <w:b/>
        </w:rPr>
        <w:t>C</w:t>
      </w:r>
      <w:r w:rsidR="00F26610" w:rsidRPr="00F26610">
        <w:rPr>
          <w:b/>
        </w:rPr>
        <w:t>reate</w:t>
      </w:r>
      <w:r w:rsidR="00F26610">
        <w:rPr>
          <w:b/>
        </w:rPr>
        <w:t xml:space="preserve"> b</w:t>
      </w:r>
      <w:r w:rsidR="00F26610" w:rsidRPr="00F26610">
        <w:rPr>
          <w:b/>
        </w:rPr>
        <w:t>ad</w:t>
      </w:r>
      <w:r w:rsidR="00F26610">
        <w:rPr>
          <w:b/>
        </w:rPr>
        <w:t xml:space="preserve"> u</w:t>
      </w:r>
      <w:r w:rsidR="00F26610" w:rsidRPr="00F26610">
        <w:rPr>
          <w:b/>
        </w:rPr>
        <w:t>sername</w:t>
      </w:r>
      <w:r w:rsidR="000E14A3">
        <w:rPr>
          <w:b/>
        </w:rPr>
        <w:t>:</w:t>
      </w:r>
    </w:p>
    <w:p w:rsidR="00C4728C" w:rsidRDefault="00C4728C" w:rsidP="00C4728C">
      <w:r>
        <w:t xml:space="preserve">Given </w:t>
      </w:r>
      <w:r w:rsidRPr="002928F8">
        <w:rPr>
          <w:noProof/>
        </w:rPr>
        <w:t>that</w:t>
      </w:r>
      <w:r>
        <w:t xml:space="preserve"> I am successfully logged in</w:t>
      </w:r>
    </w:p>
    <w:p w:rsidR="00C4728C" w:rsidRDefault="00C4728C" w:rsidP="00C4728C">
      <w:r>
        <w:t>When I try to register a new account</w:t>
      </w:r>
    </w:p>
    <w:p w:rsidR="00C4728C" w:rsidRDefault="00C4728C" w:rsidP="00C4728C">
      <w:r>
        <w:t>And use a username that does not meet the pattern specified</w:t>
      </w:r>
    </w:p>
    <w:p w:rsidR="000E14A3" w:rsidRDefault="00C4728C" w:rsidP="00C4728C">
      <w:r>
        <w:t>Then I cannot proceed to a new page</w:t>
      </w:r>
    </w:p>
    <w:p w:rsidR="00C4728C" w:rsidRDefault="00C4728C" w:rsidP="00C4728C"/>
    <w:p w:rsidR="000E14A3" w:rsidRPr="00A84C5E" w:rsidRDefault="00E740EB" w:rsidP="000E14A3">
      <w:pPr>
        <w:spacing w:line="240" w:lineRule="auto"/>
        <w:rPr>
          <w:b/>
        </w:rPr>
      </w:pPr>
      <w:r>
        <w:rPr>
          <w:b/>
        </w:rPr>
        <w:t>Scenario 8</w:t>
      </w:r>
      <w:r w:rsidR="000E14A3">
        <w:rPr>
          <w:b/>
        </w:rPr>
        <w:t xml:space="preserve">E – </w:t>
      </w:r>
      <w:r w:rsidR="00AB4AE3">
        <w:rPr>
          <w:b/>
        </w:rPr>
        <w:t>Create bad email</w:t>
      </w:r>
      <w:r w:rsidR="000E14A3">
        <w:rPr>
          <w:b/>
        </w:rPr>
        <w:t>:</w:t>
      </w:r>
    </w:p>
    <w:p w:rsidR="003407E3" w:rsidRDefault="003407E3" w:rsidP="003407E3">
      <w:r>
        <w:t xml:space="preserve">Given </w:t>
      </w:r>
      <w:r w:rsidRPr="002928F8">
        <w:rPr>
          <w:noProof/>
        </w:rPr>
        <w:t>that</w:t>
      </w:r>
      <w:r>
        <w:t xml:space="preserve"> I am successfully logged in</w:t>
      </w:r>
    </w:p>
    <w:p w:rsidR="003407E3" w:rsidRDefault="003407E3" w:rsidP="003407E3">
      <w:r>
        <w:t>When I try to register a new account</w:t>
      </w:r>
    </w:p>
    <w:p w:rsidR="003407E3" w:rsidRDefault="003407E3" w:rsidP="003407E3">
      <w:r>
        <w:t>And use an email address that does not meet the pattern specified</w:t>
      </w:r>
    </w:p>
    <w:p w:rsidR="004612A2" w:rsidRDefault="003407E3" w:rsidP="003407E3">
      <w:r>
        <w:t>Then I cannot proceed to a new page</w:t>
      </w:r>
    </w:p>
    <w:p w:rsidR="003407E3" w:rsidRDefault="003407E3" w:rsidP="003407E3"/>
    <w:p w:rsidR="000E14A3" w:rsidRPr="00A84C5E" w:rsidRDefault="00E740EB" w:rsidP="000E14A3">
      <w:pPr>
        <w:spacing w:line="240" w:lineRule="auto"/>
        <w:rPr>
          <w:b/>
        </w:rPr>
      </w:pPr>
      <w:r>
        <w:rPr>
          <w:b/>
        </w:rPr>
        <w:t>Scenario 9</w:t>
      </w:r>
      <w:r w:rsidR="000E14A3">
        <w:rPr>
          <w:b/>
        </w:rPr>
        <w:t xml:space="preserve">E – </w:t>
      </w:r>
      <w:r w:rsidR="00AB4AE3">
        <w:rPr>
          <w:b/>
        </w:rPr>
        <w:t>C</w:t>
      </w:r>
      <w:r w:rsidR="00AB4AE3" w:rsidRPr="00AB4AE3">
        <w:rPr>
          <w:b/>
        </w:rPr>
        <w:t>reate</w:t>
      </w:r>
      <w:r w:rsidR="00AB4AE3">
        <w:rPr>
          <w:b/>
        </w:rPr>
        <w:t xml:space="preserve"> pas</w:t>
      </w:r>
      <w:r w:rsidR="00AB4AE3" w:rsidRPr="00AB4AE3">
        <w:rPr>
          <w:b/>
        </w:rPr>
        <w:t>sw</w:t>
      </w:r>
      <w:r w:rsidR="00AB4AE3">
        <w:rPr>
          <w:b/>
        </w:rPr>
        <w:t>o</w:t>
      </w:r>
      <w:r w:rsidR="00AB4AE3" w:rsidRPr="00AB4AE3">
        <w:rPr>
          <w:b/>
        </w:rPr>
        <w:t>rd</w:t>
      </w:r>
      <w:r w:rsidR="008852C5">
        <w:rPr>
          <w:b/>
        </w:rPr>
        <w:t xml:space="preserve"> that doesn’t</w:t>
      </w:r>
      <w:r w:rsidR="00AB4AE3">
        <w:rPr>
          <w:b/>
        </w:rPr>
        <w:t xml:space="preserve"> m</w:t>
      </w:r>
      <w:r w:rsidR="00AB4AE3" w:rsidRPr="00AB4AE3">
        <w:rPr>
          <w:b/>
        </w:rPr>
        <w:t>atch</w:t>
      </w:r>
      <w:r w:rsidR="000E14A3">
        <w:rPr>
          <w:b/>
        </w:rPr>
        <w:t>:</w:t>
      </w:r>
    </w:p>
    <w:p w:rsidR="008A235B" w:rsidRDefault="008A235B" w:rsidP="008A235B">
      <w:r>
        <w:t xml:space="preserve">Given </w:t>
      </w:r>
      <w:r w:rsidRPr="000F699D">
        <w:rPr>
          <w:noProof/>
        </w:rPr>
        <w:t>that</w:t>
      </w:r>
      <w:r>
        <w:t xml:space="preserve"> I am successfully logged in</w:t>
      </w:r>
    </w:p>
    <w:p w:rsidR="008A235B" w:rsidRDefault="008A235B" w:rsidP="008A235B">
      <w:r>
        <w:t>When I try to register a new account</w:t>
      </w:r>
    </w:p>
    <w:p w:rsidR="008A235B" w:rsidRDefault="008A235B" w:rsidP="008A235B">
      <w:r>
        <w:t>And the password does not match the repeated password</w:t>
      </w:r>
    </w:p>
    <w:p w:rsidR="004C7883" w:rsidRDefault="008A235B" w:rsidP="008A235B">
      <w:r>
        <w:lastRenderedPageBreak/>
        <w:t>Then I will be informed that the registration has failed</w:t>
      </w:r>
    </w:p>
    <w:p w:rsidR="008A235B" w:rsidRDefault="008A235B" w:rsidP="008A235B"/>
    <w:p w:rsidR="000E14A3" w:rsidRPr="00A84C5E" w:rsidRDefault="00E740EB" w:rsidP="000E14A3">
      <w:pPr>
        <w:spacing w:line="240" w:lineRule="auto"/>
        <w:rPr>
          <w:b/>
        </w:rPr>
      </w:pPr>
      <w:r>
        <w:rPr>
          <w:b/>
        </w:rPr>
        <w:t>Scenario 10</w:t>
      </w:r>
      <w:r w:rsidR="000E14A3">
        <w:rPr>
          <w:b/>
        </w:rPr>
        <w:t xml:space="preserve">E – </w:t>
      </w:r>
      <w:r w:rsidR="00AB4AE3">
        <w:rPr>
          <w:b/>
        </w:rPr>
        <w:t>Create pas</w:t>
      </w:r>
      <w:r w:rsidR="00AB4AE3" w:rsidRPr="00AB4AE3">
        <w:rPr>
          <w:b/>
        </w:rPr>
        <w:t>sw</w:t>
      </w:r>
      <w:r w:rsidR="00AB4AE3">
        <w:rPr>
          <w:b/>
        </w:rPr>
        <w:t>o</w:t>
      </w:r>
      <w:r w:rsidR="00AB4AE3" w:rsidRPr="00AB4AE3">
        <w:rPr>
          <w:b/>
        </w:rPr>
        <w:t>rd</w:t>
      </w:r>
      <w:r w:rsidR="00AB4AE3">
        <w:rPr>
          <w:b/>
        </w:rPr>
        <w:t xml:space="preserve"> t</w:t>
      </w:r>
      <w:r w:rsidR="00AB4AE3" w:rsidRPr="00AB4AE3">
        <w:rPr>
          <w:b/>
        </w:rPr>
        <w:t>oo</w:t>
      </w:r>
      <w:r w:rsidR="00AB4AE3">
        <w:rPr>
          <w:b/>
        </w:rPr>
        <w:t xml:space="preserve"> s</w:t>
      </w:r>
      <w:r w:rsidR="00AB4AE3" w:rsidRPr="00AB4AE3">
        <w:rPr>
          <w:b/>
        </w:rPr>
        <w:t>hort</w:t>
      </w:r>
      <w:r w:rsidR="000E14A3">
        <w:rPr>
          <w:b/>
        </w:rPr>
        <w:t>:</w:t>
      </w:r>
    </w:p>
    <w:p w:rsidR="006105DA" w:rsidRDefault="006105DA" w:rsidP="006105DA">
      <w:pPr>
        <w:spacing w:line="240" w:lineRule="auto"/>
      </w:pPr>
      <w:r>
        <w:t xml:space="preserve">Given </w:t>
      </w:r>
      <w:r w:rsidRPr="000F699D">
        <w:rPr>
          <w:noProof/>
        </w:rPr>
        <w:t>that</w:t>
      </w:r>
      <w:r>
        <w:t xml:space="preserve"> I am successfully logged in</w:t>
      </w:r>
    </w:p>
    <w:p w:rsidR="006105DA" w:rsidRDefault="006105DA" w:rsidP="006105DA">
      <w:pPr>
        <w:spacing w:line="240" w:lineRule="auto"/>
      </w:pPr>
      <w:r>
        <w:t>When I try to register a new account</w:t>
      </w:r>
    </w:p>
    <w:p w:rsidR="006105DA" w:rsidRDefault="006105DA" w:rsidP="006105DA">
      <w:pPr>
        <w:spacing w:line="240" w:lineRule="auto"/>
      </w:pPr>
      <w:r>
        <w:t>And use a username that does not meet the pattern specified</w:t>
      </w:r>
    </w:p>
    <w:p w:rsidR="000E14A3" w:rsidRPr="00DA3E91" w:rsidRDefault="006105DA" w:rsidP="006105DA">
      <w:pPr>
        <w:spacing w:line="240" w:lineRule="auto"/>
      </w:pPr>
      <w:r>
        <w:t>Then I cannot proceed to a new page</w:t>
      </w:r>
    </w:p>
    <w:sectPr w:rsidR="000E14A3" w:rsidRPr="00DA3E91" w:rsidSect="006B2CA7"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C15229D"/>
    <w:multiLevelType w:val="multilevel"/>
    <w:tmpl w:val="3AB252D4"/>
    <w:lvl w:ilvl="0">
      <w:start w:val="1"/>
      <w:numFmt w:val="upperRoman"/>
      <w:lvlText w:val="%1."/>
      <w:lvlJc w:val="left"/>
      <w:pPr>
        <w:ind w:left="720" w:firstLine="0"/>
      </w:pPr>
      <w:rPr>
        <w:b/>
      </w:rPr>
    </w:lvl>
    <w:lvl w:ilvl="1">
      <w:start w:val="1"/>
      <w:numFmt w:val="decimal"/>
      <w:lvlText w:val="%2."/>
      <w:lvlJc w:val="left"/>
      <w:pPr>
        <w:ind w:left="1080" w:firstLine="720"/>
      </w:pPr>
    </w:lvl>
    <w:lvl w:ilvl="2">
      <w:start w:val="1"/>
      <w:numFmt w:val="lowerRoman"/>
      <w:lvlText w:val="%3."/>
      <w:lvlJc w:val="right"/>
      <w:pPr>
        <w:ind w:left="1800" w:firstLine="1620"/>
      </w:pPr>
    </w:lvl>
    <w:lvl w:ilvl="3">
      <w:start w:val="1"/>
      <w:numFmt w:val="decimal"/>
      <w:lvlText w:val="%4."/>
      <w:lvlJc w:val="left"/>
      <w:pPr>
        <w:ind w:left="2520" w:firstLine="2160"/>
      </w:pPr>
    </w:lvl>
    <w:lvl w:ilvl="4">
      <w:start w:val="1"/>
      <w:numFmt w:val="lowerLetter"/>
      <w:lvlText w:val="%5."/>
      <w:lvlJc w:val="left"/>
      <w:pPr>
        <w:ind w:left="3240" w:firstLine="2880"/>
      </w:pPr>
    </w:lvl>
    <w:lvl w:ilvl="5">
      <w:start w:val="1"/>
      <w:numFmt w:val="lowerRoman"/>
      <w:lvlText w:val="%6."/>
      <w:lvlJc w:val="right"/>
      <w:pPr>
        <w:ind w:left="3960" w:firstLine="3780"/>
      </w:pPr>
    </w:lvl>
    <w:lvl w:ilvl="6">
      <w:start w:val="1"/>
      <w:numFmt w:val="decimal"/>
      <w:lvlText w:val="%7."/>
      <w:lvlJc w:val="left"/>
      <w:pPr>
        <w:ind w:left="4680" w:firstLine="4320"/>
      </w:pPr>
    </w:lvl>
    <w:lvl w:ilvl="7">
      <w:start w:val="1"/>
      <w:numFmt w:val="lowerLetter"/>
      <w:lvlText w:val="%8."/>
      <w:lvlJc w:val="left"/>
      <w:pPr>
        <w:ind w:left="5400" w:firstLine="5040"/>
      </w:pPr>
    </w:lvl>
    <w:lvl w:ilvl="8">
      <w:start w:val="1"/>
      <w:numFmt w:val="lowerRoman"/>
      <w:lvlText w:val="%9."/>
      <w:lvlJc w:val="right"/>
      <w:pPr>
        <w:ind w:left="6120" w:firstLine="59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MDUxtzA2MTYyNrA0MDFR0lEKTi0uzszPAykwqQUAG4ArJiwAAAA="/>
  </w:docVars>
  <w:rsids>
    <w:rsidRoot w:val="00C6069A"/>
    <w:rsid w:val="0002536E"/>
    <w:rsid w:val="00045AE2"/>
    <w:rsid w:val="00060DAA"/>
    <w:rsid w:val="00066C05"/>
    <w:rsid w:val="0007783C"/>
    <w:rsid w:val="000A7D6D"/>
    <w:rsid w:val="000C1EAF"/>
    <w:rsid w:val="000E14A3"/>
    <w:rsid w:val="000F699D"/>
    <w:rsid w:val="00103279"/>
    <w:rsid w:val="0012245B"/>
    <w:rsid w:val="00125538"/>
    <w:rsid w:val="00182D84"/>
    <w:rsid w:val="001B6CD0"/>
    <w:rsid w:val="001C4955"/>
    <w:rsid w:val="001D0D0C"/>
    <w:rsid w:val="001D694D"/>
    <w:rsid w:val="001F1059"/>
    <w:rsid w:val="001F68C6"/>
    <w:rsid w:val="002054E6"/>
    <w:rsid w:val="00240B53"/>
    <w:rsid w:val="00244C6F"/>
    <w:rsid w:val="00257DC6"/>
    <w:rsid w:val="002843F9"/>
    <w:rsid w:val="002922E7"/>
    <w:rsid w:val="002928F8"/>
    <w:rsid w:val="002935C1"/>
    <w:rsid w:val="002A4CB2"/>
    <w:rsid w:val="002B6621"/>
    <w:rsid w:val="002C006C"/>
    <w:rsid w:val="002C2A01"/>
    <w:rsid w:val="002E53A6"/>
    <w:rsid w:val="002E5E34"/>
    <w:rsid w:val="00305D60"/>
    <w:rsid w:val="00306F20"/>
    <w:rsid w:val="003212F3"/>
    <w:rsid w:val="00335615"/>
    <w:rsid w:val="003407E3"/>
    <w:rsid w:val="00341BAE"/>
    <w:rsid w:val="003468E0"/>
    <w:rsid w:val="00362895"/>
    <w:rsid w:val="003775C0"/>
    <w:rsid w:val="00393243"/>
    <w:rsid w:val="003A3C90"/>
    <w:rsid w:val="003A792F"/>
    <w:rsid w:val="003D4023"/>
    <w:rsid w:val="003E2E3A"/>
    <w:rsid w:val="0041592C"/>
    <w:rsid w:val="00441615"/>
    <w:rsid w:val="00441836"/>
    <w:rsid w:val="00443F41"/>
    <w:rsid w:val="0044432C"/>
    <w:rsid w:val="004612A2"/>
    <w:rsid w:val="0047305C"/>
    <w:rsid w:val="004C6B05"/>
    <w:rsid w:val="004C7883"/>
    <w:rsid w:val="004D625C"/>
    <w:rsid w:val="004E15ED"/>
    <w:rsid w:val="005048E8"/>
    <w:rsid w:val="00514B45"/>
    <w:rsid w:val="00515FCD"/>
    <w:rsid w:val="00521D03"/>
    <w:rsid w:val="005574F7"/>
    <w:rsid w:val="00591E92"/>
    <w:rsid w:val="00596166"/>
    <w:rsid w:val="005B05E6"/>
    <w:rsid w:val="005B3170"/>
    <w:rsid w:val="005B38D3"/>
    <w:rsid w:val="005F3BAF"/>
    <w:rsid w:val="005F6C7E"/>
    <w:rsid w:val="006105DA"/>
    <w:rsid w:val="00662F49"/>
    <w:rsid w:val="00673A7F"/>
    <w:rsid w:val="006775AA"/>
    <w:rsid w:val="006A737C"/>
    <w:rsid w:val="006B2CA7"/>
    <w:rsid w:val="0070308D"/>
    <w:rsid w:val="00703A2B"/>
    <w:rsid w:val="00704390"/>
    <w:rsid w:val="00731F57"/>
    <w:rsid w:val="00742D95"/>
    <w:rsid w:val="00771E7D"/>
    <w:rsid w:val="008002A1"/>
    <w:rsid w:val="00803F02"/>
    <w:rsid w:val="00805186"/>
    <w:rsid w:val="0080628B"/>
    <w:rsid w:val="0081009B"/>
    <w:rsid w:val="00812799"/>
    <w:rsid w:val="00832AD6"/>
    <w:rsid w:val="0083685C"/>
    <w:rsid w:val="00840BEA"/>
    <w:rsid w:val="00854914"/>
    <w:rsid w:val="008659C8"/>
    <w:rsid w:val="00874826"/>
    <w:rsid w:val="008766AD"/>
    <w:rsid w:val="008852C5"/>
    <w:rsid w:val="00892E6C"/>
    <w:rsid w:val="008A1B5F"/>
    <w:rsid w:val="008A235B"/>
    <w:rsid w:val="008B7265"/>
    <w:rsid w:val="00920A17"/>
    <w:rsid w:val="009235C4"/>
    <w:rsid w:val="00924F50"/>
    <w:rsid w:val="009320C7"/>
    <w:rsid w:val="0094436D"/>
    <w:rsid w:val="00951A03"/>
    <w:rsid w:val="00963099"/>
    <w:rsid w:val="009817AD"/>
    <w:rsid w:val="00982FD6"/>
    <w:rsid w:val="00984342"/>
    <w:rsid w:val="00991A90"/>
    <w:rsid w:val="009A3E42"/>
    <w:rsid w:val="009C5CDC"/>
    <w:rsid w:val="009C78EF"/>
    <w:rsid w:val="009C7FF3"/>
    <w:rsid w:val="009E3AC8"/>
    <w:rsid w:val="009F5311"/>
    <w:rsid w:val="009F7AE8"/>
    <w:rsid w:val="00A25FFB"/>
    <w:rsid w:val="00A5296C"/>
    <w:rsid w:val="00A554EC"/>
    <w:rsid w:val="00A72DA0"/>
    <w:rsid w:val="00A84C5E"/>
    <w:rsid w:val="00A86C6A"/>
    <w:rsid w:val="00A875AC"/>
    <w:rsid w:val="00A94B7E"/>
    <w:rsid w:val="00AA3703"/>
    <w:rsid w:val="00AB1D2F"/>
    <w:rsid w:val="00AB3985"/>
    <w:rsid w:val="00AB4AE3"/>
    <w:rsid w:val="00AD057D"/>
    <w:rsid w:val="00AD30A8"/>
    <w:rsid w:val="00AD36B5"/>
    <w:rsid w:val="00AE3AFB"/>
    <w:rsid w:val="00B01C94"/>
    <w:rsid w:val="00B12549"/>
    <w:rsid w:val="00B20507"/>
    <w:rsid w:val="00B25618"/>
    <w:rsid w:val="00B5049D"/>
    <w:rsid w:val="00B772A7"/>
    <w:rsid w:val="00BA04C0"/>
    <w:rsid w:val="00BA1FD2"/>
    <w:rsid w:val="00BB0030"/>
    <w:rsid w:val="00BB5997"/>
    <w:rsid w:val="00BF04A5"/>
    <w:rsid w:val="00BF7380"/>
    <w:rsid w:val="00C32EBE"/>
    <w:rsid w:val="00C4728C"/>
    <w:rsid w:val="00C4796E"/>
    <w:rsid w:val="00C6069A"/>
    <w:rsid w:val="00C715E7"/>
    <w:rsid w:val="00C903E2"/>
    <w:rsid w:val="00CB28E3"/>
    <w:rsid w:val="00CC364A"/>
    <w:rsid w:val="00CC58EF"/>
    <w:rsid w:val="00CE21B2"/>
    <w:rsid w:val="00CE3500"/>
    <w:rsid w:val="00CE75B2"/>
    <w:rsid w:val="00CF7E28"/>
    <w:rsid w:val="00D51673"/>
    <w:rsid w:val="00D51BC6"/>
    <w:rsid w:val="00D61116"/>
    <w:rsid w:val="00D816ED"/>
    <w:rsid w:val="00D95B47"/>
    <w:rsid w:val="00DA1B6B"/>
    <w:rsid w:val="00DA3E91"/>
    <w:rsid w:val="00DA45B7"/>
    <w:rsid w:val="00DE4478"/>
    <w:rsid w:val="00DF25C9"/>
    <w:rsid w:val="00DF656D"/>
    <w:rsid w:val="00E16BC3"/>
    <w:rsid w:val="00E47A81"/>
    <w:rsid w:val="00E60836"/>
    <w:rsid w:val="00E6280F"/>
    <w:rsid w:val="00E72AD5"/>
    <w:rsid w:val="00E72DDB"/>
    <w:rsid w:val="00E740EB"/>
    <w:rsid w:val="00E77EE2"/>
    <w:rsid w:val="00EA0675"/>
    <w:rsid w:val="00EF586D"/>
    <w:rsid w:val="00F26610"/>
    <w:rsid w:val="00F30BD5"/>
    <w:rsid w:val="00F32200"/>
    <w:rsid w:val="00F34FBD"/>
    <w:rsid w:val="00F36F85"/>
    <w:rsid w:val="00F80EB1"/>
    <w:rsid w:val="00F96344"/>
    <w:rsid w:val="00FB26DA"/>
    <w:rsid w:val="00FD1E87"/>
    <w:rsid w:val="00FD4FC5"/>
    <w:rsid w:val="00FE2B8E"/>
    <w:rsid w:val="00FF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0B0FE"/>
  <w15:docId w15:val="{399AE7BA-4D83-4960-A3EB-015972B8F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Spacing">
    <w:name w:val="No Spacing"/>
    <w:link w:val="NoSpacingChar"/>
    <w:uiPriority w:val="1"/>
    <w:qFormat/>
    <w:rsid w:val="006B2CA7"/>
    <w:pPr>
      <w:spacing w:line="240" w:lineRule="auto"/>
    </w:pPr>
    <w:rPr>
      <w:rFonts w:asciiTheme="minorHAnsi" w:eastAsiaTheme="minorHAnsi" w:hAnsiTheme="minorHAnsi" w:cstheme="minorBidi"/>
      <w:color w:val="44546A" w:themeColor="text2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6B2CA7"/>
    <w:rPr>
      <w:rFonts w:asciiTheme="minorHAnsi" w:eastAsiaTheme="minorHAnsi" w:hAnsiTheme="minorHAnsi" w:cstheme="minorBidi"/>
      <w:color w:val="44546A" w:themeColor="text2"/>
      <w:sz w:val="20"/>
      <w:szCs w:val="20"/>
    </w:rPr>
  </w:style>
  <w:style w:type="paragraph" w:styleId="ListParagraph">
    <w:name w:val="List Paragraph"/>
    <w:basedOn w:val="Normal"/>
    <w:uiPriority w:val="34"/>
    <w:qFormat/>
    <w:rsid w:val="00C479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476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7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3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1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EFAF1FF8EA142DBAD7C8D3E6495D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AA10C5-AF9C-4BAD-A0AF-7AFBF8CBAAB7}"/>
      </w:docPartPr>
      <w:docPartBody>
        <w:p w:rsidR="002A0818" w:rsidRDefault="006E5D15" w:rsidP="006E5D15">
          <w:pPr>
            <w:pStyle w:val="CEFAF1FF8EA142DBAD7C8D3E6495D9B1"/>
          </w:pPr>
          <w:r>
            <w:rPr>
              <w:rFonts w:asciiTheme="majorHAnsi" w:eastAsiaTheme="majorEastAsia" w:hAnsiTheme="majorHAnsi" w:cstheme="majorBidi"/>
              <w:caps/>
              <w:color w:val="5B9BD5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5E93626CEF1648D299F76C9A2C561B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F4E89-D7AA-4259-949A-CD41EADDF784}"/>
      </w:docPartPr>
      <w:docPartBody>
        <w:p w:rsidR="002A0818" w:rsidRDefault="006E5D15" w:rsidP="006E5D15">
          <w:pPr>
            <w:pStyle w:val="5E93626CEF1648D299F76C9A2C561BB5"/>
          </w:pPr>
          <w:r>
            <w:rPr>
              <w:color w:val="5B9BD5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E5D15"/>
    <w:rsid w:val="000F57EB"/>
    <w:rsid w:val="00125D3E"/>
    <w:rsid w:val="002A0818"/>
    <w:rsid w:val="003D2362"/>
    <w:rsid w:val="004E70D1"/>
    <w:rsid w:val="005B5022"/>
    <w:rsid w:val="006E5D15"/>
    <w:rsid w:val="00825B46"/>
    <w:rsid w:val="00934336"/>
    <w:rsid w:val="00971A24"/>
    <w:rsid w:val="00C03B8E"/>
    <w:rsid w:val="00E1649D"/>
    <w:rsid w:val="00EB53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867AECEA69B47CFA8A223580B4B59A0">
    <w:name w:val="1867AECEA69B47CFA8A223580B4B59A0"/>
    <w:rsid w:val="006E5D15"/>
  </w:style>
  <w:style w:type="paragraph" w:customStyle="1" w:styleId="22E72988F0DA4243B1D3BBA746131D7F">
    <w:name w:val="22E72988F0DA4243B1D3BBA746131D7F"/>
    <w:rsid w:val="006E5D15"/>
  </w:style>
  <w:style w:type="paragraph" w:customStyle="1" w:styleId="3351751F01F140CF952280129C0A379A">
    <w:name w:val="3351751F01F140CF952280129C0A379A"/>
    <w:rsid w:val="006E5D15"/>
  </w:style>
  <w:style w:type="paragraph" w:customStyle="1" w:styleId="3188867E078D4081A54F6FC8E17D7700">
    <w:name w:val="3188867E078D4081A54F6FC8E17D7700"/>
    <w:rsid w:val="006E5D15"/>
  </w:style>
  <w:style w:type="paragraph" w:customStyle="1" w:styleId="CEFAF1FF8EA142DBAD7C8D3E6495D9B1">
    <w:name w:val="CEFAF1FF8EA142DBAD7C8D3E6495D9B1"/>
    <w:rsid w:val="006E5D15"/>
  </w:style>
  <w:style w:type="paragraph" w:customStyle="1" w:styleId="5E93626CEF1648D299F76C9A2C561BB5">
    <w:name w:val="5E93626CEF1648D299F76C9A2C561BB5"/>
    <w:rsid w:val="006E5D15"/>
  </w:style>
  <w:style w:type="paragraph" w:customStyle="1" w:styleId="5C03B6D08291492B99597924180113B9">
    <w:name w:val="5C03B6D08291492B99597924180113B9"/>
    <w:rsid w:val="00825B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05EEAD-ABDB-4FDF-90AA-0A9095C5DC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6</TotalTime>
  <Pages>1</Pages>
  <Words>767</Words>
  <Characters>437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1632 - DELIVERABLE 3: Web Testing with BDD</vt:lpstr>
    </vt:vector>
  </TitlesOfParts>
  <Company/>
  <LinksUpToDate>false</LinksUpToDate>
  <CharactersWithSpaces>5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1632 - DELIVERABLE 6: Developing a website using BDD and testing it with Selenium</dc:title>
  <dc:subject>github.com/marcelo-dalmeida/CS-1632-DELIVERABLE-6</dc:subject>
  <cp:lastModifiedBy>Marcelo Andrade Rodrigues d'Almeida</cp:lastModifiedBy>
  <cp:revision>194</cp:revision>
  <dcterms:created xsi:type="dcterms:W3CDTF">2016-01-27T15:55:00Z</dcterms:created>
  <dcterms:modified xsi:type="dcterms:W3CDTF">2016-04-19T07:17:00Z</dcterms:modified>
</cp:coreProperties>
</file>